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71B4D" w14:textId="77777777" w:rsidR="00A25B24" w:rsidRDefault="00A25B24" w:rsidP="00A25B24">
      <w:pPr>
        <w:spacing w:after="0" w:line="240" w:lineRule="auto"/>
        <w:jc w:val="center"/>
        <w:rPr>
          <w:rFonts w:cs="Times New Roman"/>
          <w:b/>
          <w:bCs/>
          <w:sz w:val="26"/>
          <w:szCs w:val="26"/>
        </w:rPr>
      </w:pPr>
    </w:p>
    <w:p w14:paraId="473D7304" w14:textId="17768348" w:rsidR="00D2575A" w:rsidRPr="00A25B24" w:rsidRDefault="00AE2EA6" w:rsidP="00A25B24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25B24">
        <w:rPr>
          <w:rFonts w:cs="Times New Roman"/>
          <w:b/>
          <w:bCs/>
          <w:sz w:val="24"/>
          <w:szCs w:val="24"/>
        </w:rPr>
        <w:t>The Indiana Governor’s Council for People with Disabilities w</w:t>
      </w:r>
      <w:r w:rsidR="00AD1B01" w:rsidRPr="00A25B24">
        <w:rPr>
          <w:rFonts w:cs="Times New Roman"/>
          <w:b/>
          <w:bCs/>
          <w:sz w:val="24"/>
          <w:szCs w:val="24"/>
        </w:rPr>
        <w:t>ill meet</w:t>
      </w:r>
      <w:r w:rsidR="001A110A" w:rsidRPr="00A25B24">
        <w:rPr>
          <w:rFonts w:cs="Times New Roman"/>
          <w:b/>
          <w:bCs/>
          <w:sz w:val="24"/>
          <w:szCs w:val="24"/>
        </w:rPr>
        <w:t xml:space="preserve"> on</w:t>
      </w:r>
      <w:r w:rsidR="00AD1B01" w:rsidRPr="00A25B24">
        <w:rPr>
          <w:rFonts w:cs="Times New Roman"/>
          <w:b/>
          <w:bCs/>
          <w:sz w:val="24"/>
          <w:szCs w:val="24"/>
        </w:rPr>
        <w:t xml:space="preserve"> </w:t>
      </w:r>
      <w:r w:rsidRPr="00A25B24">
        <w:rPr>
          <w:sz w:val="24"/>
          <w:szCs w:val="24"/>
        </w:rPr>
        <w:br/>
      </w:r>
      <w:r w:rsidR="001A110A" w:rsidRPr="00A25B24">
        <w:rPr>
          <w:rFonts w:cs="Times New Roman"/>
          <w:b/>
          <w:bCs/>
          <w:sz w:val="24"/>
          <w:szCs w:val="24"/>
        </w:rPr>
        <w:t>Tuesday</w:t>
      </w:r>
      <w:r w:rsidR="00C81E5B" w:rsidRPr="00A25B24">
        <w:rPr>
          <w:rFonts w:cs="Times New Roman"/>
          <w:b/>
          <w:bCs/>
          <w:sz w:val="24"/>
          <w:szCs w:val="24"/>
        </w:rPr>
        <w:t xml:space="preserve"> September 12</w:t>
      </w:r>
      <w:r w:rsidR="00522935" w:rsidRPr="00A25B24">
        <w:rPr>
          <w:rFonts w:cs="Times New Roman"/>
          <w:b/>
          <w:bCs/>
          <w:sz w:val="24"/>
          <w:szCs w:val="24"/>
        </w:rPr>
        <w:t xml:space="preserve">, </w:t>
      </w:r>
      <w:r w:rsidR="000C19E0" w:rsidRPr="00A25B24">
        <w:rPr>
          <w:rFonts w:cs="Times New Roman"/>
          <w:b/>
          <w:bCs/>
          <w:sz w:val="24"/>
          <w:szCs w:val="24"/>
        </w:rPr>
        <w:t>202</w:t>
      </w:r>
      <w:r w:rsidR="00C81E5B" w:rsidRPr="00A25B24">
        <w:rPr>
          <w:rFonts w:cs="Times New Roman"/>
          <w:b/>
          <w:bCs/>
          <w:sz w:val="24"/>
          <w:szCs w:val="24"/>
        </w:rPr>
        <w:t>3</w:t>
      </w:r>
      <w:r w:rsidR="000C19E0" w:rsidRPr="00A25B24">
        <w:rPr>
          <w:rFonts w:cs="Times New Roman"/>
          <w:b/>
          <w:bCs/>
          <w:sz w:val="24"/>
          <w:szCs w:val="24"/>
        </w:rPr>
        <w:t>,</w:t>
      </w:r>
      <w:r w:rsidRPr="00A25B24">
        <w:rPr>
          <w:b/>
          <w:bCs/>
          <w:sz w:val="24"/>
          <w:szCs w:val="24"/>
        </w:rPr>
        <w:t xml:space="preserve"> </w:t>
      </w:r>
      <w:r w:rsidR="0024212D" w:rsidRPr="00A25B24">
        <w:rPr>
          <w:b/>
          <w:bCs/>
          <w:sz w:val="24"/>
          <w:szCs w:val="24"/>
        </w:rPr>
        <w:t>from</w:t>
      </w:r>
      <w:r w:rsidRPr="00A25B24">
        <w:rPr>
          <w:b/>
          <w:bCs/>
          <w:sz w:val="24"/>
          <w:szCs w:val="24"/>
        </w:rPr>
        <w:t xml:space="preserve"> </w:t>
      </w:r>
      <w:r w:rsidR="00C71F60" w:rsidRPr="00A25B24">
        <w:rPr>
          <w:rFonts w:cs="Times New Roman"/>
          <w:b/>
          <w:bCs/>
          <w:sz w:val="24"/>
          <w:szCs w:val="24"/>
        </w:rPr>
        <w:t xml:space="preserve">10 </w:t>
      </w:r>
      <w:r w:rsidR="00F27674" w:rsidRPr="00A25B24">
        <w:rPr>
          <w:rFonts w:cs="Times New Roman"/>
          <w:b/>
          <w:bCs/>
          <w:sz w:val="24"/>
          <w:szCs w:val="24"/>
        </w:rPr>
        <w:t>a</w:t>
      </w:r>
      <w:r w:rsidR="005A5749" w:rsidRPr="00A25B24">
        <w:rPr>
          <w:rFonts w:cs="Times New Roman"/>
          <w:b/>
          <w:bCs/>
          <w:sz w:val="24"/>
          <w:szCs w:val="24"/>
        </w:rPr>
        <w:t>m</w:t>
      </w:r>
      <w:r w:rsidR="0024212D" w:rsidRPr="00A25B24">
        <w:rPr>
          <w:rFonts w:cs="Times New Roman"/>
          <w:b/>
          <w:bCs/>
          <w:sz w:val="24"/>
          <w:szCs w:val="24"/>
        </w:rPr>
        <w:t>-</w:t>
      </w:r>
      <w:r w:rsidR="000636AD" w:rsidRPr="00A25B24">
        <w:rPr>
          <w:rFonts w:cs="Times New Roman"/>
          <w:b/>
          <w:bCs/>
          <w:sz w:val="24"/>
          <w:szCs w:val="24"/>
        </w:rPr>
        <w:t>2</w:t>
      </w:r>
      <w:r w:rsidR="00220ECB" w:rsidRPr="00A25B24">
        <w:rPr>
          <w:rFonts w:cs="Times New Roman"/>
          <w:b/>
          <w:bCs/>
          <w:sz w:val="24"/>
          <w:szCs w:val="24"/>
        </w:rPr>
        <w:t xml:space="preserve"> </w:t>
      </w:r>
      <w:r w:rsidR="0024212D" w:rsidRPr="00A25B24">
        <w:rPr>
          <w:rFonts w:cs="Times New Roman"/>
          <w:b/>
          <w:bCs/>
          <w:sz w:val="24"/>
          <w:szCs w:val="24"/>
        </w:rPr>
        <w:t>pm</w:t>
      </w:r>
      <w:r w:rsidR="00D2575A" w:rsidRPr="00A25B24">
        <w:rPr>
          <w:rFonts w:cs="Times New Roman"/>
          <w:b/>
          <w:bCs/>
          <w:sz w:val="24"/>
          <w:szCs w:val="24"/>
        </w:rPr>
        <w:t xml:space="preserve"> | </w:t>
      </w:r>
      <w:proofErr w:type="gramStart"/>
      <w:r w:rsidR="00D2575A" w:rsidRPr="00A25B24">
        <w:rPr>
          <w:rFonts w:cs="Times New Roman"/>
          <w:b/>
          <w:bCs/>
          <w:sz w:val="24"/>
          <w:szCs w:val="24"/>
        </w:rPr>
        <w:t>AGENDA</w:t>
      </w:r>
      <w:proofErr w:type="gramEnd"/>
    </w:p>
    <w:p w14:paraId="41007FC0" w14:textId="622CC109" w:rsidR="001C2068" w:rsidRDefault="00522935" w:rsidP="005A666E">
      <w:pPr>
        <w:spacing w:before="240" w:after="0" w:line="240" w:lineRule="auto"/>
        <w:rPr>
          <w:rFonts w:cs="Times New Roman"/>
        </w:rPr>
      </w:pPr>
      <w:r w:rsidRPr="64641E4F">
        <w:rPr>
          <w:rFonts w:cs="Times New Roman"/>
        </w:rPr>
        <w:t xml:space="preserve">This meeting will be held virtually, in accordance with IC 5-14-1.5-3.7.  Electronic remote access will be provided to participants. To participate in the meeting through </w:t>
      </w:r>
      <w:r w:rsidR="00847C0A" w:rsidRPr="64641E4F">
        <w:rPr>
          <w:rFonts w:cs="Times New Roman"/>
        </w:rPr>
        <w:t>Zoom</w:t>
      </w:r>
      <w:r w:rsidRPr="64641E4F">
        <w:rPr>
          <w:rFonts w:cs="Times New Roman"/>
        </w:rPr>
        <w:t xml:space="preserve"> by computer and smart phone, please see meeting information </w:t>
      </w:r>
      <w:r w:rsidR="00B019A9">
        <w:rPr>
          <w:rFonts w:cs="Times New Roman"/>
        </w:rPr>
        <w:t>below</w:t>
      </w:r>
      <w:r w:rsidRPr="64641E4F">
        <w:rPr>
          <w:rFonts w:cs="Times New Roman"/>
        </w:rPr>
        <w:t>.</w:t>
      </w:r>
    </w:p>
    <w:tbl>
      <w:tblPr>
        <w:tblStyle w:val="TableGrid"/>
        <w:tblpPr w:leftFromText="180" w:rightFromText="180" w:vertAnchor="text" w:horzAnchor="margin" w:tblpY="15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8"/>
        <w:gridCol w:w="4680"/>
      </w:tblGrid>
      <w:tr w:rsidR="00B019A9" w:rsidRPr="00A25B24" w14:paraId="039BCCD6" w14:textId="77777777" w:rsidTr="00A25B24">
        <w:trPr>
          <w:trHeight w:val="540"/>
        </w:trPr>
        <w:tc>
          <w:tcPr>
            <w:tcW w:w="5688" w:type="dxa"/>
          </w:tcPr>
          <w:p w14:paraId="6E2620BE" w14:textId="77777777" w:rsidR="00B019A9" w:rsidRPr="00A25B24" w:rsidRDefault="00B019A9" w:rsidP="00B019A9">
            <w:pPr>
              <w:rPr>
                <w:rFonts w:ascii="Segoe UI Semibold" w:hAnsi="Segoe UI Semibold" w:cs="Segoe UI Semibold"/>
              </w:rPr>
            </w:pPr>
            <w:r w:rsidRPr="00A25B24">
              <w:rPr>
                <w:rFonts w:ascii="Segoe UI Semibold" w:hAnsi="Segoe UI Semibold" w:cs="Segoe UI Semibold"/>
              </w:rPr>
              <w:t xml:space="preserve">Join Zoom Meeting Link: </w:t>
            </w:r>
            <w:hyperlink r:id="rId12" w:history="1">
              <w:r w:rsidRPr="00A25B24">
                <w:rPr>
                  <w:rStyle w:val="Hyperlink"/>
                  <w:rFonts w:ascii="Segoe UI Semibold" w:hAnsi="Segoe UI Semibold" w:cs="Segoe UI Semibold"/>
                </w:rPr>
                <w:t>https://tinyurl.com/yckbjn6n</w:t>
              </w:r>
            </w:hyperlink>
            <w:r w:rsidRPr="00A25B24">
              <w:rPr>
                <w:rFonts w:ascii="Segoe UI Semibold" w:hAnsi="Segoe UI Semibold" w:cs="Segoe UI Semibold"/>
              </w:rPr>
              <w:t xml:space="preserve"> </w:t>
            </w:r>
          </w:p>
          <w:p w14:paraId="2166C682" w14:textId="77777777" w:rsidR="00B019A9" w:rsidRPr="00A25B24" w:rsidRDefault="00B019A9" w:rsidP="00B019A9">
            <w:pPr>
              <w:tabs>
                <w:tab w:val="left" w:pos="492"/>
              </w:tabs>
              <w:rPr>
                <w:rFonts w:cs="Times New Roman"/>
                <w:b/>
                <w:bCs/>
              </w:rPr>
            </w:pPr>
            <w:r w:rsidRPr="00A25B24">
              <w:rPr>
                <w:rFonts w:cs="Times New Roman"/>
              </w:rPr>
              <w:t>Call-In:</w:t>
            </w:r>
            <w:r w:rsidRPr="00A25B24">
              <w:rPr>
                <w:rFonts w:cs="Times New Roman"/>
                <w:b/>
                <w:bCs/>
              </w:rPr>
              <w:t xml:space="preserve"> +1 301 715 8592</w:t>
            </w:r>
          </w:p>
        </w:tc>
        <w:tc>
          <w:tcPr>
            <w:tcW w:w="4680" w:type="dxa"/>
          </w:tcPr>
          <w:p w14:paraId="135D769B" w14:textId="58E8CFF1" w:rsidR="00B019A9" w:rsidRPr="00A25B24" w:rsidRDefault="00B019A9" w:rsidP="00B019A9">
            <w:pPr>
              <w:rPr>
                <w:rFonts w:cs="Times New Roman"/>
                <w:b/>
                <w:bCs/>
              </w:rPr>
            </w:pPr>
            <w:r w:rsidRPr="00A25B24">
              <w:rPr>
                <w:rFonts w:cs="Times New Roman"/>
              </w:rPr>
              <w:t>Meeting ID:</w:t>
            </w:r>
            <w:r w:rsidRPr="00A25B24">
              <w:rPr>
                <w:rFonts w:cs="Times New Roman"/>
                <w:b/>
                <w:bCs/>
              </w:rPr>
              <w:t xml:space="preserve"> </w:t>
            </w:r>
            <w:r w:rsidRPr="00A25B24">
              <w:rPr>
                <w:b/>
                <w:bCs/>
              </w:rPr>
              <w:t xml:space="preserve">816 5923 </w:t>
            </w:r>
            <w:proofErr w:type="gramStart"/>
            <w:r w:rsidRPr="00A25B24">
              <w:rPr>
                <w:b/>
                <w:bCs/>
              </w:rPr>
              <w:t xml:space="preserve">6742  </w:t>
            </w:r>
            <w:r w:rsidRPr="00A25B24">
              <w:t>/</w:t>
            </w:r>
            <w:proofErr w:type="gramEnd"/>
            <w:r w:rsidRPr="00A25B24">
              <w:t xml:space="preserve"> </w:t>
            </w:r>
            <w:r w:rsidRPr="00A25B24">
              <w:rPr>
                <w:rFonts w:ascii="Segoe UI" w:hAnsi="Segoe UI" w:cs="Segoe UI"/>
                <w:color w:val="252424"/>
              </w:rPr>
              <w:t xml:space="preserve">Passcode: </w:t>
            </w:r>
            <w:r w:rsidRPr="00A25B24">
              <w:rPr>
                <w:b/>
                <w:bCs/>
              </w:rPr>
              <w:t>867321</w:t>
            </w:r>
          </w:p>
        </w:tc>
      </w:tr>
    </w:tbl>
    <w:p w14:paraId="7954F70F" w14:textId="77777777" w:rsidR="00B019A9" w:rsidRPr="007C7245" w:rsidRDefault="00B019A9" w:rsidP="007C7245">
      <w:pPr>
        <w:pStyle w:val="ListParagraph"/>
      </w:pPr>
    </w:p>
    <w:p w14:paraId="174814B1" w14:textId="280311C3" w:rsidR="00D74FC7" w:rsidRDefault="00563D75" w:rsidP="00426F52">
      <w:pPr>
        <w:pStyle w:val="ListParagraph"/>
        <w:numPr>
          <w:ilvl w:val="0"/>
          <w:numId w:val="9"/>
        </w:numPr>
      </w:pPr>
      <w:r w:rsidRPr="001B12CC">
        <w:rPr>
          <w:b/>
          <w:bCs/>
        </w:rPr>
        <w:t xml:space="preserve">CALL TO ORDER </w:t>
      </w:r>
      <w:r w:rsidR="00CC0EFF">
        <w:rPr>
          <w:b/>
          <w:bCs/>
        </w:rPr>
        <w:t>&amp;</w:t>
      </w:r>
      <w:r w:rsidRPr="001B12CC">
        <w:rPr>
          <w:b/>
          <w:bCs/>
        </w:rPr>
        <w:t xml:space="preserve"> ESTABLISHMENT OF QUORUM</w:t>
      </w:r>
      <w:r w:rsidR="6F1D7EE2" w:rsidRPr="00E80041">
        <w:t xml:space="preserve"> </w:t>
      </w:r>
      <w:r w:rsidR="00F27674" w:rsidRPr="00E80041">
        <w:tab/>
      </w:r>
      <w:r w:rsidR="00F27674" w:rsidRPr="00E80041">
        <w:tab/>
      </w:r>
      <w:r w:rsidR="00E80041" w:rsidRPr="00E80041">
        <w:tab/>
      </w:r>
      <w:r w:rsidR="00E80041" w:rsidRPr="00E80041">
        <w:tab/>
      </w:r>
      <w:r w:rsidR="00D9315A">
        <w:tab/>
      </w:r>
      <w:r w:rsidR="00F27674" w:rsidRPr="00AE5B0E">
        <w:rPr>
          <w:b/>
          <w:bCs/>
        </w:rPr>
        <w:t>10</w:t>
      </w:r>
      <w:r w:rsidR="00E80041" w:rsidRPr="00AE5B0E">
        <w:rPr>
          <w:b/>
          <w:bCs/>
        </w:rPr>
        <w:t>:00</w:t>
      </w:r>
      <w:r w:rsidR="00D9315A" w:rsidRPr="00AE5B0E">
        <w:rPr>
          <w:b/>
          <w:bCs/>
        </w:rPr>
        <w:t xml:space="preserve"> </w:t>
      </w:r>
      <w:r w:rsidR="00E80041" w:rsidRPr="00AE5B0E">
        <w:rPr>
          <w:b/>
          <w:bCs/>
        </w:rPr>
        <w:t>a</w:t>
      </w:r>
      <w:r w:rsidR="00D9315A" w:rsidRPr="00AE5B0E">
        <w:rPr>
          <w:b/>
          <w:bCs/>
        </w:rPr>
        <w:t>m</w:t>
      </w:r>
    </w:p>
    <w:p w14:paraId="0F7061F6" w14:textId="4B1035B8" w:rsidR="00D81D2A" w:rsidRPr="00E80041" w:rsidRDefault="00D81D2A" w:rsidP="009B519A">
      <w:pPr>
        <w:pStyle w:val="ListParagraph"/>
        <w:numPr>
          <w:ilvl w:val="1"/>
          <w:numId w:val="9"/>
        </w:numPr>
      </w:pPr>
      <w:r>
        <w:t>Establish a Comfort Agreement</w:t>
      </w:r>
      <w:r>
        <w:tab/>
      </w:r>
    </w:p>
    <w:p w14:paraId="29EAA17A" w14:textId="73B12575" w:rsidR="00DB0AD2" w:rsidRDefault="00777194" w:rsidP="00426F52">
      <w:pPr>
        <w:pStyle w:val="ListParagraph"/>
        <w:numPr>
          <w:ilvl w:val="0"/>
          <w:numId w:val="9"/>
        </w:numPr>
      </w:pPr>
      <w:r w:rsidRPr="009B519A">
        <w:rPr>
          <w:b/>
          <w:bCs/>
        </w:rPr>
        <w:t>ROLL CALL</w:t>
      </w:r>
      <w:r w:rsidR="00AE5B0E">
        <w:rPr>
          <w:b/>
          <w:bCs/>
        </w:rPr>
        <w:t xml:space="preserve"> OF COUNCIL MEMBERS</w:t>
      </w:r>
      <w:r w:rsidR="00CC0EFF">
        <w:rPr>
          <w:b/>
          <w:bCs/>
        </w:rPr>
        <w:tab/>
      </w:r>
      <w:r w:rsidR="00CC0EFF">
        <w:rPr>
          <w:b/>
          <w:bCs/>
        </w:rPr>
        <w:tab/>
      </w:r>
      <w:r w:rsidR="00CC0EFF">
        <w:rPr>
          <w:b/>
          <w:bCs/>
        </w:rPr>
        <w:tab/>
      </w:r>
      <w:r w:rsidR="00CC0EFF">
        <w:rPr>
          <w:b/>
          <w:bCs/>
        </w:rPr>
        <w:tab/>
      </w:r>
      <w:r w:rsidR="00CC0EFF">
        <w:rPr>
          <w:b/>
          <w:bCs/>
        </w:rPr>
        <w:tab/>
      </w:r>
      <w:r w:rsidR="00646385">
        <w:tab/>
      </w:r>
      <w:r w:rsidR="00646385">
        <w:tab/>
      </w:r>
      <w:r w:rsidR="00646385" w:rsidRPr="00AE5B0E">
        <w:rPr>
          <w:b/>
          <w:bCs/>
        </w:rPr>
        <w:t>10:</w:t>
      </w:r>
      <w:r w:rsidR="009B519A" w:rsidRPr="00AE5B0E">
        <w:rPr>
          <w:b/>
          <w:bCs/>
        </w:rPr>
        <w:t>15</w:t>
      </w:r>
      <w:r w:rsidR="00646385" w:rsidRPr="00AE5B0E">
        <w:rPr>
          <w:b/>
          <w:bCs/>
        </w:rPr>
        <w:t xml:space="preserve"> am</w:t>
      </w:r>
    </w:p>
    <w:p w14:paraId="3C93B23E" w14:textId="56A0B47A" w:rsidR="00CC0EFF" w:rsidRDefault="000636AD" w:rsidP="00426F52">
      <w:pPr>
        <w:pStyle w:val="ListParagraph"/>
        <w:numPr>
          <w:ilvl w:val="0"/>
          <w:numId w:val="9"/>
        </w:numPr>
      </w:pPr>
      <w:r w:rsidRPr="001B12CC">
        <w:rPr>
          <w:b/>
          <w:bCs/>
        </w:rPr>
        <w:t>CONSENT AGENDA</w:t>
      </w:r>
      <w:r w:rsidR="00AE5B0E">
        <w:tab/>
      </w:r>
      <w:r w:rsidR="00AE5B0E">
        <w:tab/>
      </w:r>
      <w:r w:rsidR="00AE5B0E">
        <w:tab/>
      </w:r>
      <w:r w:rsidR="00AE5B0E">
        <w:tab/>
      </w:r>
      <w:r w:rsidR="00AE5B0E">
        <w:tab/>
      </w:r>
      <w:r w:rsidR="00AE5B0E">
        <w:tab/>
      </w:r>
      <w:r w:rsidR="00AE5B0E">
        <w:tab/>
      </w:r>
      <w:r w:rsidR="00AE5B0E">
        <w:tab/>
      </w:r>
      <w:r w:rsidR="00AE5B0E">
        <w:tab/>
      </w:r>
      <w:r w:rsidR="00AE5B0E" w:rsidRPr="00AE5B0E">
        <w:rPr>
          <w:b/>
          <w:bCs/>
        </w:rPr>
        <w:t>10:20 am</w:t>
      </w:r>
      <w:r w:rsidRPr="00DB0AD2">
        <w:t xml:space="preserve"> </w:t>
      </w:r>
    </w:p>
    <w:p w14:paraId="3DB286CE" w14:textId="1B9D5BDA" w:rsidR="00CC0EFF" w:rsidRDefault="00CC0EFF" w:rsidP="00CC0EFF">
      <w:pPr>
        <w:pStyle w:val="ListParagraph"/>
        <w:numPr>
          <w:ilvl w:val="1"/>
          <w:numId w:val="9"/>
        </w:numPr>
      </w:pPr>
      <w:r>
        <w:t>Approval of March minutes</w:t>
      </w:r>
      <w:r w:rsidR="00A25B24">
        <w:t xml:space="preserve"> &amp; meeting agenda</w:t>
      </w:r>
    </w:p>
    <w:p w14:paraId="67148A84" w14:textId="0929C932" w:rsidR="000636AD" w:rsidRPr="00DB0AD2" w:rsidRDefault="001C3EBF" w:rsidP="00CC0EFF">
      <w:pPr>
        <w:pStyle w:val="ListParagraph"/>
        <w:numPr>
          <w:ilvl w:val="1"/>
          <w:numId w:val="9"/>
        </w:numPr>
      </w:pPr>
      <w:r w:rsidRPr="00DB0AD2">
        <w:t xml:space="preserve">Project </w:t>
      </w:r>
      <w:r w:rsidR="000636AD" w:rsidRPr="00DB0AD2">
        <w:t>Quarterly Progress Report</w:t>
      </w:r>
      <w:r w:rsidRPr="00DB0AD2">
        <w:t>s</w:t>
      </w:r>
    </w:p>
    <w:p w14:paraId="1249C9B5" w14:textId="0B2ED12C" w:rsidR="00AE5B0E" w:rsidRPr="00AE5B0E" w:rsidRDefault="005A687F" w:rsidP="007C7245">
      <w:pPr>
        <w:pStyle w:val="ListParagraph"/>
        <w:numPr>
          <w:ilvl w:val="0"/>
          <w:numId w:val="9"/>
        </w:numPr>
      </w:pPr>
      <w:r w:rsidRPr="001B12CC">
        <w:rPr>
          <w:rFonts w:eastAsia="Calibri"/>
          <w:b/>
          <w:bCs/>
        </w:rPr>
        <w:t xml:space="preserve">EXECUTIVE DIRECTOR </w:t>
      </w:r>
      <w:r w:rsidR="007C7245">
        <w:rPr>
          <w:rFonts w:eastAsia="Calibri"/>
          <w:b/>
          <w:bCs/>
        </w:rPr>
        <w:t xml:space="preserve">&amp; FINANCIAL </w:t>
      </w:r>
      <w:r w:rsidRPr="001B12CC">
        <w:rPr>
          <w:rFonts w:eastAsia="Calibri"/>
          <w:b/>
          <w:bCs/>
        </w:rPr>
        <w:t>REPORT</w:t>
      </w:r>
      <w:r w:rsidR="00777194" w:rsidRPr="00426F52">
        <w:rPr>
          <w:rFonts w:eastAsia="Calibri"/>
        </w:rPr>
        <w:t xml:space="preserve"> </w:t>
      </w:r>
      <w:r w:rsidR="00AE5B0E">
        <w:rPr>
          <w:rFonts w:eastAsia="Calibri"/>
        </w:rPr>
        <w:tab/>
      </w:r>
      <w:r w:rsidR="00AE5B0E">
        <w:rPr>
          <w:rFonts w:eastAsia="Calibri"/>
        </w:rPr>
        <w:tab/>
      </w:r>
      <w:r w:rsidR="00AE5B0E">
        <w:rPr>
          <w:rFonts w:eastAsia="Calibri"/>
        </w:rPr>
        <w:tab/>
      </w:r>
      <w:r w:rsidR="00AE5B0E">
        <w:rPr>
          <w:rFonts w:eastAsia="Calibri"/>
        </w:rPr>
        <w:tab/>
      </w:r>
      <w:r w:rsidR="00AE5B0E">
        <w:rPr>
          <w:rFonts w:eastAsia="Calibri"/>
        </w:rPr>
        <w:tab/>
      </w:r>
      <w:r w:rsidR="00AE5B0E">
        <w:rPr>
          <w:rFonts w:eastAsia="Calibri"/>
        </w:rPr>
        <w:tab/>
      </w:r>
      <w:r w:rsidR="00AE5B0E" w:rsidRPr="00AE5B0E">
        <w:rPr>
          <w:rFonts w:eastAsia="Calibri"/>
          <w:b/>
          <w:bCs/>
        </w:rPr>
        <w:t>10:30 am</w:t>
      </w:r>
    </w:p>
    <w:p w14:paraId="4F1BCC23" w14:textId="77777777" w:rsidR="00AE5B0E" w:rsidRPr="00AE5B0E" w:rsidRDefault="00AE5B0E" w:rsidP="00AE5B0E">
      <w:pPr>
        <w:pStyle w:val="ListParagraph"/>
        <w:numPr>
          <w:ilvl w:val="1"/>
          <w:numId w:val="9"/>
        </w:numPr>
      </w:pPr>
      <w:r>
        <w:rPr>
          <w:rFonts w:eastAsia="Calibri"/>
        </w:rPr>
        <w:t>State of the Agency</w:t>
      </w:r>
    </w:p>
    <w:p w14:paraId="3444BB87" w14:textId="21A98322" w:rsidR="00C20561" w:rsidRPr="00CC0EFF" w:rsidRDefault="00AE5B0E" w:rsidP="00AE5B0E">
      <w:pPr>
        <w:pStyle w:val="ListParagraph"/>
        <w:numPr>
          <w:ilvl w:val="1"/>
          <w:numId w:val="9"/>
        </w:numPr>
      </w:pPr>
      <w:r>
        <w:rPr>
          <w:rFonts w:eastAsia="Calibri"/>
        </w:rPr>
        <w:t>Financial Report</w:t>
      </w:r>
      <w:r w:rsidR="00A546B4" w:rsidRPr="00426F52">
        <w:rPr>
          <w:rFonts w:eastAsia="Calibri"/>
        </w:rPr>
        <w:tab/>
      </w:r>
      <w:r w:rsidR="00A546B4" w:rsidRPr="00426F52">
        <w:rPr>
          <w:rFonts w:eastAsia="Calibri"/>
        </w:rPr>
        <w:tab/>
      </w:r>
    </w:p>
    <w:p w14:paraId="54FD4BC4" w14:textId="5E515EDB" w:rsidR="00CC0EFF" w:rsidRPr="00CC0EFF" w:rsidRDefault="00CC0EFF" w:rsidP="007C7245">
      <w:pPr>
        <w:pStyle w:val="ListParagraph"/>
        <w:numPr>
          <w:ilvl w:val="0"/>
          <w:numId w:val="9"/>
        </w:numPr>
      </w:pPr>
      <w:r>
        <w:rPr>
          <w:rFonts w:eastAsia="Calibri"/>
          <w:b/>
          <w:bCs/>
        </w:rPr>
        <w:t>ROLES &amp; RESPONSIBILITIES</w:t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 w:rsidRPr="00AE5B0E">
        <w:rPr>
          <w:rFonts w:eastAsia="Calibri"/>
          <w:b/>
          <w:bCs/>
        </w:rPr>
        <w:t>1</w:t>
      </w:r>
      <w:r w:rsidR="00B019A9">
        <w:rPr>
          <w:rFonts w:eastAsia="Calibri"/>
          <w:b/>
          <w:bCs/>
        </w:rPr>
        <w:t>1</w:t>
      </w:r>
      <w:r w:rsidR="00AE5B0E" w:rsidRPr="00AE5B0E">
        <w:rPr>
          <w:rFonts w:eastAsia="Calibri"/>
          <w:b/>
          <w:bCs/>
        </w:rPr>
        <w:t>:</w:t>
      </w:r>
      <w:r w:rsidR="00B019A9">
        <w:rPr>
          <w:rFonts w:eastAsia="Calibri"/>
          <w:b/>
          <w:bCs/>
        </w:rPr>
        <w:t>00</w:t>
      </w:r>
      <w:r w:rsidR="00AE5B0E" w:rsidRPr="00AE5B0E">
        <w:rPr>
          <w:rFonts w:eastAsia="Calibri"/>
          <w:b/>
          <w:bCs/>
        </w:rPr>
        <w:t xml:space="preserve"> am</w:t>
      </w:r>
    </w:p>
    <w:p w14:paraId="5E2C20BC" w14:textId="32098E20" w:rsidR="00CC0EFF" w:rsidRPr="00CC0EFF" w:rsidRDefault="00CC0EFF" w:rsidP="00CC0EFF">
      <w:pPr>
        <w:pStyle w:val="ListParagraph"/>
        <w:numPr>
          <w:ilvl w:val="1"/>
          <w:numId w:val="9"/>
        </w:numPr>
      </w:pPr>
      <w:r w:rsidRPr="00CC0EFF">
        <w:rPr>
          <w:rFonts w:eastAsia="Calibri"/>
        </w:rPr>
        <w:t>Role of Council Members</w:t>
      </w:r>
    </w:p>
    <w:p w14:paraId="544E6497" w14:textId="294406F5" w:rsidR="00CC0EFF" w:rsidRPr="00CC0EFF" w:rsidRDefault="00CC0EFF" w:rsidP="00CC0EFF">
      <w:pPr>
        <w:pStyle w:val="ListParagraph"/>
        <w:numPr>
          <w:ilvl w:val="1"/>
          <w:numId w:val="9"/>
        </w:numPr>
      </w:pPr>
      <w:r w:rsidRPr="00CC0EFF">
        <w:rPr>
          <w:rFonts w:eastAsia="Calibri"/>
        </w:rPr>
        <w:t>Role of GCPD Staff</w:t>
      </w:r>
    </w:p>
    <w:p w14:paraId="6C602470" w14:textId="17B1A510" w:rsidR="00CC0EFF" w:rsidRPr="00CC0EFF" w:rsidRDefault="00CC0EFF" w:rsidP="00CC0EFF">
      <w:pPr>
        <w:pStyle w:val="ListParagraph"/>
        <w:numPr>
          <w:ilvl w:val="1"/>
          <w:numId w:val="9"/>
        </w:numPr>
      </w:pPr>
      <w:r w:rsidRPr="00CC0EFF">
        <w:rPr>
          <w:rFonts w:eastAsia="Calibri"/>
        </w:rPr>
        <w:t>Role of Community Members</w:t>
      </w:r>
    </w:p>
    <w:p w14:paraId="090E70A3" w14:textId="2A14E3D0" w:rsidR="00CC0EFF" w:rsidRPr="00CC0EFF" w:rsidRDefault="00CC0EFF" w:rsidP="00CC0EFF">
      <w:pPr>
        <w:pStyle w:val="ListParagraph"/>
        <w:numPr>
          <w:ilvl w:val="0"/>
          <w:numId w:val="9"/>
        </w:numPr>
        <w:rPr>
          <w:b/>
          <w:bCs/>
        </w:rPr>
      </w:pPr>
      <w:r w:rsidRPr="00CC0EFF">
        <w:rPr>
          <w:rFonts w:eastAsia="Calibri"/>
          <w:b/>
          <w:bCs/>
        </w:rPr>
        <w:t>COUNCIL IN COMMUNITY</w:t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</w:r>
      <w:r w:rsidR="00AE5B0E">
        <w:rPr>
          <w:rFonts w:eastAsia="Calibri"/>
          <w:b/>
          <w:bCs/>
        </w:rPr>
        <w:tab/>
        <w:t>11:</w:t>
      </w:r>
      <w:r w:rsidR="00B019A9">
        <w:rPr>
          <w:rFonts w:eastAsia="Calibri"/>
          <w:b/>
          <w:bCs/>
        </w:rPr>
        <w:t>20</w:t>
      </w:r>
      <w:r w:rsidR="00AE5B0E">
        <w:rPr>
          <w:rFonts w:eastAsia="Calibri"/>
          <w:b/>
          <w:bCs/>
        </w:rPr>
        <w:t xml:space="preserve"> am</w:t>
      </w:r>
    </w:p>
    <w:p w14:paraId="2A17644D" w14:textId="7C7A9AB5" w:rsidR="00CC0EFF" w:rsidRPr="00CC0EFF" w:rsidRDefault="00CC0EFF" w:rsidP="00CC0EFF">
      <w:pPr>
        <w:pStyle w:val="ListParagraph"/>
        <w:numPr>
          <w:ilvl w:val="1"/>
          <w:numId w:val="9"/>
        </w:numPr>
      </w:pPr>
      <w:r>
        <w:rPr>
          <w:rFonts w:eastAsia="Calibri"/>
        </w:rPr>
        <w:t>Review the Council IN Community Purpose</w:t>
      </w:r>
    </w:p>
    <w:p w14:paraId="119EC969" w14:textId="1BAD0D75" w:rsidR="00CC0EFF" w:rsidRPr="00CC0EFF" w:rsidRDefault="00CC0EFF" w:rsidP="00CC0EFF">
      <w:pPr>
        <w:pStyle w:val="ListParagraph"/>
        <w:numPr>
          <w:ilvl w:val="1"/>
          <w:numId w:val="9"/>
        </w:numPr>
      </w:pPr>
      <w:r>
        <w:rPr>
          <w:rFonts w:eastAsia="Calibri"/>
        </w:rPr>
        <w:t xml:space="preserve">Progress made in </w:t>
      </w:r>
      <w:proofErr w:type="gramStart"/>
      <w:r>
        <w:rPr>
          <w:rFonts w:eastAsia="Calibri"/>
        </w:rPr>
        <w:t>2023</w:t>
      </w:r>
      <w:proofErr w:type="gramEnd"/>
    </w:p>
    <w:p w14:paraId="2328AA31" w14:textId="42F94FD4" w:rsidR="00CC0EFF" w:rsidRPr="00B019A9" w:rsidRDefault="00CC0EFF" w:rsidP="00CC0EFF">
      <w:pPr>
        <w:pStyle w:val="ListParagraph"/>
        <w:numPr>
          <w:ilvl w:val="1"/>
          <w:numId w:val="9"/>
        </w:numPr>
      </w:pPr>
      <w:r>
        <w:rPr>
          <w:rFonts w:eastAsia="Calibri"/>
        </w:rPr>
        <w:t>Recentering the Council on the DD Act</w:t>
      </w:r>
    </w:p>
    <w:p w14:paraId="508E49DF" w14:textId="6BB434E1" w:rsidR="00B019A9" w:rsidRPr="00B019A9" w:rsidRDefault="00B019A9" w:rsidP="00B019A9">
      <w:pPr>
        <w:pStyle w:val="ListParagraph"/>
        <w:numPr>
          <w:ilvl w:val="0"/>
          <w:numId w:val="9"/>
        </w:numPr>
      </w:pPr>
      <w:r w:rsidRPr="00B019A9">
        <w:rPr>
          <w:rFonts w:eastAsia="Calibri"/>
          <w:b/>
          <w:bCs/>
        </w:rPr>
        <w:t>WORKING LUNCH</w:t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 w:rsidRPr="00B019A9">
        <w:rPr>
          <w:rFonts w:eastAsia="Calibri"/>
          <w:b/>
          <w:bCs/>
        </w:rPr>
        <w:t>11:20 am</w:t>
      </w:r>
    </w:p>
    <w:p w14:paraId="7E6E8420" w14:textId="096CB90F" w:rsidR="00B019A9" w:rsidRPr="00B019A9" w:rsidRDefault="00B019A9" w:rsidP="00B019A9">
      <w:pPr>
        <w:pStyle w:val="ListParagraph"/>
        <w:numPr>
          <w:ilvl w:val="0"/>
          <w:numId w:val="9"/>
        </w:numPr>
      </w:pPr>
      <w:r>
        <w:rPr>
          <w:rFonts w:eastAsia="Calibri"/>
          <w:b/>
          <w:bCs/>
        </w:rPr>
        <w:t>COUNCIL MEMBER FORMS REVIEW &amp; ASSISTANCE</w:t>
      </w:r>
      <w:r>
        <w:rPr>
          <w:rFonts w:eastAsia="Calibri"/>
          <w:b/>
          <w:bCs/>
        </w:rPr>
        <w:tab/>
      </w:r>
      <w:r>
        <w:rPr>
          <w:rFonts w:eastAsia="Calibri"/>
          <w:b/>
          <w:bCs/>
        </w:rPr>
        <w:tab/>
      </w:r>
      <w:r>
        <w:rPr>
          <w:rFonts w:eastAsia="Calibri"/>
          <w:b/>
          <w:bCs/>
        </w:rPr>
        <w:tab/>
      </w:r>
      <w:r>
        <w:rPr>
          <w:rFonts w:eastAsia="Calibri"/>
          <w:b/>
          <w:bCs/>
        </w:rPr>
        <w:tab/>
      </w:r>
      <w:r>
        <w:rPr>
          <w:rFonts w:eastAsia="Calibri"/>
          <w:b/>
          <w:bCs/>
        </w:rPr>
        <w:tab/>
        <w:t>11:20 am</w:t>
      </w:r>
    </w:p>
    <w:p w14:paraId="4ABB5360" w14:textId="60AD7EA0" w:rsidR="00B019A9" w:rsidRPr="00B019A9" w:rsidRDefault="00B019A9" w:rsidP="00B019A9">
      <w:pPr>
        <w:pStyle w:val="ListParagraph"/>
        <w:numPr>
          <w:ilvl w:val="1"/>
          <w:numId w:val="9"/>
        </w:numPr>
      </w:pPr>
      <w:r w:rsidRPr="00B019A9">
        <w:rPr>
          <w:rFonts w:eastAsia="Calibri"/>
        </w:rPr>
        <w:t>Any in-person Council members with outstanding State forms</w:t>
      </w:r>
    </w:p>
    <w:p w14:paraId="2D28CFEB" w14:textId="15A8FEFD" w:rsidR="00CC0EFF" w:rsidRPr="00CC0EFF" w:rsidRDefault="00CC0EFF" w:rsidP="00CC0EFF">
      <w:pPr>
        <w:pStyle w:val="ListParagraph"/>
        <w:numPr>
          <w:ilvl w:val="0"/>
          <w:numId w:val="9"/>
        </w:numPr>
        <w:rPr>
          <w:b/>
          <w:bCs/>
          <w:caps/>
        </w:rPr>
      </w:pPr>
      <w:r w:rsidRPr="00CC0EFF">
        <w:rPr>
          <w:rFonts w:eastAsia="Calibri"/>
          <w:b/>
          <w:bCs/>
          <w:caps/>
        </w:rPr>
        <w:t>Mission &amp; Vision Trajectory Exercise</w:t>
      </w:r>
      <w:r w:rsidR="00AE5B0E">
        <w:rPr>
          <w:rFonts w:eastAsia="Calibri"/>
          <w:b/>
          <w:bCs/>
          <w:caps/>
        </w:rPr>
        <w:tab/>
      </w:r>
      <w:r w:rsidR="00AE5B0E">
        <w:rPr>
          <w:rFonts w:eastAsia="Calibri"/>
          <w:b/>
          <w:bCs/>
          <w:caps/>
        </w:rPr>
        <w:tab/>
      </w:r>
      <w:r w:rsidR="00AE5B0E">
        <w:rPr>
          <w:rFonts w:eastAsia="Calibri"/>
          <w:b/>
          <w:bCs/>
          <w:caps/>
        </w:rPr>
        <w:tab/>
      </w:r>
      <w:r w:rsidR="00AE5B0E">
        <w:rPr>
          <w:rFonts w:eastAsia="Calibri"/>
          <w:b/>
          <w:bCs/>
          <w:caps/>
        </w:rPr>
        <w:tab/>
      </w:r>
      <w:r w:rsidR="00AE5B0E">
        <w:rPr>
          <w:rFonts w:eastAsia="Calibri"/>
          <w:b/>
          <w:bCs/>
          <w:caps/>
        </w:rPr>
        <w:tab/>
      </w:r>
      <w:r w:rsidR="00AE5B0E">
        <w:rPr>
          <w:rFonts w:eastAsia="Calibri"/>
          <w:b/>
          <w:bCs/>
          <w:caps/>
        </w:rPr>
        <w:tab/>
        <w:t>11:</w:t>
      </w:r>
      <w:r w:rsidR="00B019A9">
        <w:rPr>
          <w:rFonts w:eastAsia="Calibri"/>
          <w:b/>
          <w:bCs/>
          <w:caps/>
        </w:rPr>
        <w:t>3</w:t>
      </w:r>
      <w:r w:rsidR="00AE5B0E">
        <w:rPr>
          <w:rFonts w:eastAsia="Calibri"/>
          <w:b/>
          <w:bCs/>
          <w:caps/>
        </w:rPr>
        <w:t xml:space="preserve">0 </w:t>
      </w:r>
      <w:r w:rsidR="00AE5B0E" w:rsidRPr="00AE5B0E">
        <w:rPr>
          <w:rFonts w:eastAsia="Calibri"/>
          <w:b/>
          <w:bCs/>
        </w:rPr>
        <w:t>am</w:t>
      </w:r>
    </w:p>
    <w:p w14:paraId="7575CFC0" w14:textId="4C59024C" w:rsidR="00CC0EFF" w:rsidRPr="00CC0EFF" w:rsidRDefault="00CC0EFF" w:rsidP="00CC0EFF">
      <w:pPr>
        <w:pStyle w:val="ListParagraph"/>
        <w:numPr>
          <w:ilvl w:val="1"/>
          <w:numId w:val="9"/>
        </w:numPr>
      </w:pPr>
      <w:r>
        <w:rPr>
          <w:rFonts w:eastAsia="Calibri"/>
        </w:rPr>
        <w:t>What are the real-life outcomes?</w:t>
      </w:r>
    </w:p>
    <w:p w14:paraId="4DF93AC6" w14:textId="03CE8384" w:rsidR="00CC0EFF" w:rsidRPr="00CC0EFF" w:rsidRDefault="00CC0EFF" w:rsidP="00CC0EFF">
      <w:pPr>
        <w:pStyle w:val="ListParagraph"/>
        <w:numPr>
          <w:ilvl w:val="1"/>
          <w:numId w:val="9"/>
        </w:numPr>
      </w:pPr>
      <w:r>
        <w:rPr>
          <w:rFonts w:eastAsia="Calibri"/>
        </w:rPr>
        <w:t>What are the relationships? Monitoring relationship development</w:t>
      </w:r>
    </w:p>
    <w:p w14:paraId="0DDBF3AD" w14:textId="71A13E07" w:rsidR="00AE5B0E" w:rsidRPr="00CC0EFF" w:rsidRDefault="00CC0EFF" w:rsidP="00AE5B0E">
      <w:pPr>
        <w:pStyle w:val="ListParagraph"/>
        <w:numPr>
          <w:ilvl w:val="1"/>
          <w:numId w:val="9"/>
        </w:numPr>
      </w:pPr>
      <w:r>
        <w:rPr>
          <w:rFonts w:eastAsia="Calibri"/>
        </w:rPr>
        <w:t>What are the outcomes we want to share with ACL, State, and Community?</w:t>
      </w:r>
    </w:p>
    <w:p w14:paraId="247A9AE5" w14:textId="48D3D530" w:rsidR="001B12CC" w:rsidRPr="006665DA" w:rsidRDefault="009B519A" w:rsidP="001B12CC">
      <w:pPr>
        <w:pStyle w:val="ListParagraph"/>
        <w:numPr>
          <w:ilvl w:val="0"/>
          <w:numId w:val="9"/>
        </w:numPr>
      </w:pPr>
      <w:r w:rsidRPr="009B519A">
        <w:rPr>
          <w:rFonts w:eastAsia="Calibri"/>
          <w:b/>
          <w:bCs/>
        </w:rPr>
        <w:t>BOARD ACTION ITEMS</w:t>
      </w:r>
      <w:r w:rsidR="001B12CC" w:rsidRPr="00426F52">
        <w:rPr>
          <w:rFonts w:eastAsia="Calibri"/>
        </w:rPr>
        <w:t>: Votes Needed to Proceed</w:t>
      </w:r>
      <w:r w:rsidR="001B12CC" w:rsidRPr="00426F52">
        <w:rPr>
          <w:rFonts w:eastAsia="Calibri"/>
        </w:rPr>
        <w:tab/>
      </w:r>
      <w:r w:rsidR="001B12CC" w:rsidRPr="00426F52">
        <w:rPr>
          <w:rFonts w:eastAsia="Calibri"/>
        </w:rPr>
        <w:tab/>
      </w:r>
      <w:r w:rsidR="001B12CC" w:rsidRPr="00426F52">
        <w:rPr>
          <w:rFonts w:eastAsia="Calibri"/>
        </w:rPr>
        <w:tab/>
      </w:r>
      <w:r w:rsidR="001B12CC" w:rsidRPr="00426F52">
        <w:rPr>
          <w:rFonts w:eastAsia="Calibri"/>
        </w:rPr>
        <w:tab/>
      </w:r>
      <w:r w:rsidR="001B12CC" w:rsidRPr="00426F52">
        <w:rPr>
          <w:rFonts w:eastAsia="Calibri"/>
        </w:rPr>
        <w:tab/>
      </w:r>
      <w:r w:rsidR="009B5363" w:rsidRPr="00AE5B0E">
        <w:rPr>
          <w:rFonts w:eastAsia="Calibri"/>
          <w:b/>
          <w:bCs/>
        </w:rPr>
        <w:t>1</w:t>
      </w:r>
      <w:r w:rsidR="00AE5B0E" w:rsidRPr="00AE5B0E">
        <w:rPr>
          <w:rFonts w:eastAsia="Calibri"/>
          <w:b/>
          <w:bCs/>
        </w:rPr>
        <w:t>2:</w:t>
      </w:r>
      <w:r w:rsidR="00B019A9">
        <w:rPr>
          <w:rFonts w:eastAsia="Calibri"/>
          <w:b/>
          <w:bCs/>
        </w:rPr>
        <w:t>3</w:t>
      </w:r>
      <w:r w:rsidR="009B5363" w:rsidRPr="00AE5B0E">
        <w:rPr>
          <w:rFonts w:eastAsia="Calibri"/>
          <w:b/>
          <w:bCs/>
        </w:rPr>
        <w:t>0</w:t>
      </w:r>
      <w:r w:rsidR="001B12CC" w:rsidRPr="00AE5B0E">
        <w:rPr>
          <w:rFonts w:eastAsia="Calibri"/>
          <w:b/>
          <w:bCs/>
        </w:rPr>
        <w:t xml:space="preserve"> </w:t>
      </w:r>
      <w:r w:rsidR="00AE5B0E" w:rsidRPr="00AE5B0E">
        <w:rPr>
          <w:rFonts w:eastAsia="Calibri"/>
          <w:b/>
          <w:bCs/>
        </w:rPr>
        <w:t>p</w:t>
      </w:r>
      <w:r w:rsidR="001B12CC" w:rsidRPr="00AE5B0E">
        <w:rPr>
          <w:rFonts w:eastAsia="Calibri"/>
          <w:b/>
          <w:bCs/>
        </w:rPr>
        <w:t>m</w:t>
      </w:r>
    </w:p>
    <w:p w14:paraId="0E950342" w14:textId="070953C9" w:rsidR="001B12CC" w:rsidRDefault="00E34291" w:rsidP="001B12CC">
      <w:pPr>
        <w:pStyle w:val="ListParagraph"/>
        <w:numPr>
          <w:ilvl w:val="1"/>
          <w:numId w:val="9"/>
        </w:numPr>
      </w:pPr>
      <w:r>
        <w:t>By-Laws</w:t>
      </w:r>
    </w:p>
    <w:p w14:paraId="7CD14700" w14:textId="0B105F2A" w:rsidR="001B12CC" w:rsidRDefault="00E34291" w:rsidP="001B12CC">
      <w:pPr>
        <w:pStyle w:val="ListParagraph"/>
        <w:numPr>
          <w:ilvl w:val="1"/>
          <w:numId w:val="9"/>
        </w:numPr>
        <w:rPr>
          <w:rFonts w:eastAsiaTheme="minorEastAsia"/>
        </w:rPr>
      </w:pPr>
      <w:r>
        <w:rPr>
          <w:rFonts w:eastAsiaTheme="minorEastAsia"/>
        </w:rPr>
        <w:t xml:space="preserve">Restructured meeting </w:t>
      </w:r>
      <w:proofErr w:type="gramStart"/>
      <w:r>
        <w:rPr>
          <w:rFonts w:eastAsiaTheme="minorEastAsia"/>
        </w:rPr>
        <w:t>schedule</w:t>
      </w:r>
      <w:proofErr w:type="gramEnd"/>
    </w:p>
    <w:p w14:paraId="290C2958" w14:textId="2E7B81C3" w:rsidR="00B019A9" w:rsidRPr="00B019A9" w:rsidRDefault="00CC0EFF" w:rsidP="00B019A9">
      <w:pPr>
        <w:pStyle w:val="ListParagraph"/>
        <w:numPr>
          <w:ilvl w:val="1"/>
          <w:numId w:val="9"/>
        </w:numPr>
        <w:rPr>
          <w:rFonts w:eastAsiaTheme="minorEastAsia"/>
        </w:rPr>
      </w:pPr>
      <w:r>
        <w:rPr>
          <w:rFonts w:eastAsiaTheme="minorEastAsia"/>
        </w:rPr>
        <w:t xml:space="preserve">Approve State Allocation recommendations for </w:t>
      </w:r>
      <w:proofErr w:type="gramStart"/>
      <w:r>
        <w:rPr>
          <w:rFonts w:eastAsiaTheme="minorEastAsia"/>
        </w:rPr>
        <w:t>SBA</w:t>
      </w:r>
      <w:proofErr w:type="gramEnd"/>
      <w:r w:rsidR="00C20561" w:rsidRPr="64641E4F">
        <w:t xml:space="preserve"> </w:t>
      </w:r>
    </w:p>
    <w:p w14:paraId="0D73136C" w14:textId="3D0A0458" w:rsidR="00B019A9" w:rsidRPr="00B019A9" w:rsidRDefault="00B019A9" w:rsidP="00B019A9">
      <w:pPr>
        <w:pStyle w:val="ListParagraph"/>
        <w:numPr>
          <w:ilvl w:val="1"/>
          <w:numId w:val="9"/>
        </w:numPr>
        <w:rPr>
          <w:rFonts w:eastAsiaTheme="minorEastAsia"/>
        </w:rPr>
      </w:pPr>
      <w:r>
        <w:t>Approval of Annual workplans</w:t>
      </w:r>
    </w:p>
    <w:p w14:paraId="120D747D" w14:textId="50091981" w:rsidR="001C3EBF" w:rsidRPr="00B019A9" w:rsidRDefault="00B019A9" w:rsidP="00B019A9">
      <w:pPr>
        <w:pStyle w:val="ListParagraph"/>
        <w:numPr>
          <w:ilvl w:val="1"/>
          <w:numId w:val="9"/>
        </w:numPr>
        <w:rPr>
          <w:rFonts w:eastAsiaTheme="minorEastAsia"/>
        </w:rPr>
      </w:pPr>
      <w:r>
        <w:t>Approval of project proposals (2023 funds)</w:t>
      </w:r>
      <w:r w:rsidR="00C20561">
        <w:tab/>
      </w:r>
      <w:r w:rsidR="00C20561">
        <w:tab/>
      </w:r>
      <w:r w:rsidR="00C20561">
        <w:tab/>
      </w:r>
      <w:r w:rsidR="00C20561">
        <w:tab/>
      </w:r>
      <w:r w:rsidR="00C20561">
        <w:tab/>
      </w:r>
    </w:p>
    <w:p w14:paraId="382DE4CC" w14:textId="686543A2" w:rsidR="00CF46D8" w:rsidRPr="00CF46D8" w:rsidRDefault="00273114" w:rsidP="00426F52">
      <w:pPr>
        <w:pStyle w:val="ListParagraph"/>
        <w:numPr>
          <w:ilvl w:val="0"/>
          <w:numId w:val="9"/>
        </w:numPr>
      </w:pPr>
      <w:r w:rsidRPr="00AC6607">
        <w:rPr>
          <w:b/>
          <w:bCs/>
        </w:rPr>
        <w:t>PUBLIC COMMENTS</w:t>
      </w:r>
      <w:r w:rsidR="67DEEA07" w:rsidRPr="00CF46D8">
        <w:t xml:space="preserve"> </w:t>
      </w:r>
      <w:r w:rsidR="00E80041" w:rsidRPr="00426F52">
        <w:rPr>
          <w:rFonts w:eastAsia="Calibri"/>
        </w:rPr>
        <w:tab/>
      </w:r>
      <w:r w:rsidR="00E80041" w:rsidRPr="00426F52">
        <w:rPr>
          <w:rFonts w:eastAsia="Calibri"/>
        </w:rPr>
        <w:tab/>
      </w:r>
      <w:r w:rsidR="00E80041" w:rsidRPr="00426F52">
        <w:rPr>
          <w:rFonts w:eastAsia="Calibri"/>
        </w:rPr>
        <w:tab/>
      </w:r>
      <w:r w:rsidR="00E80041" w:rsidRPr="00426F52">
        <w:rPr>
          <w:rFonts w:eastAsia="Calibri"/>
        </w:rPr>
        <w:tab/>
      </w:r>
      <w:r w:rsidR="00E80041" w:rsidRPr="00426F52">
        <w:rPr>
          <w:rFonts w:eastAsia="Calibri"/>
        </w:rPr>
        <w:tab/>
      </w:r>
      <w:r w:rsidR="00E80041" w:rsidRPr="00426F52">
        <w:rPr>
          <w:rFonts w:eastAsia="Calibri"/>
        </w:rPr>
        <w:tab/>
      </w:r>
      <w:r w:rsidR="00E80041" w:rsidRPr="00426F52">
        <w:rPr>
          <w:rFonts w:eastAsia="Calibri"/>
        </w:rPr>
        <w:tab/>
      </w:r>
      <w:r w:rsidR="00E80041" w:rsidRPr="00426F52">
        <w:rPr>
          <w:rFonts w:eastAsia="Calibri"/>
        </w:rPr>
        <w:tab/>
      </w:r>
      <w:r w:rsidR="00E80041" w:rsidRPr="00426F52">
        <w:rPr>
          <w:rFonts w:eastAsia="Calibri"/>
        </w:rPr>
        <w:tab/>
      </w:r>
      <w:r w:rsidR="00777194" w:rsidRPr="00B019A9">
        <w:rPr>
          <w:rFonts w:eastAsia="Calibri"/>
          <w:b/>
          <w:bCs/>
        </w:rPr>
        <w:t>1</w:t>
      </w:r>
      <w:r w:rsidRPr="00B019A9">
        <w:rPr>
          <w:rFonts w:eastAsia="Calibri"/>
          <w:b/>
          <w:bCs/>
        </w:rPr>
        <w:t>:</w:t>
      </w:r>
      <w:r w:rsidR="00B019A9">
        <w:rPr>
          <w:rFonts w:eastAsia="Calibri"/>
          <w:b/>
          <w:bCs/>
        </w:rPr>
        <w:t>3</w:t>
      </w:r>
      <w:r w:rsidR="00DD5029" w:rsidRPr="00B019A9">
        <w:rPr>
          <w:rFonts w:eastAsia="Calibri"/>
          <w:b/>
          <w:bCs/>
        </w:rPr>
        <w:t>0</w:t>
      </w:r>
      <w:r w:rsidR="00DB13FA" w:rsidRPr="00B019A9">
        <w:rPr>
          <w:rFonts w:eastAsia="Calibri"/>
          <w:b/>
          <w:bCs/>
        </w:rPr>
        <w:t xml:space="preserve"> </w:t>
      </w:r>
      <w:r w:rsidR="00E80041" w:rsidRPr="00B019A9">
        <w:rPr>
          <w:rFonts w:eastAsia="Calibri"/>
          <w:b/>
          <w:bCs/>
        </w:rPr>
        <w:t>p</w:t>
      </w:r>
      <w:r w:rsidR="00DB13FA" w:rsidRPr="00B019A9">
        <w:rPr>
          <w:rFonts w:eastAsia="Calibri"/>
          <w:b/>
          <w:bCs/>
        </w:rPr>
        <w:t>m</w:t>
      </w:r>
    </w:p>
    <w:p w14:paraId="156BB519" w14:textId="55F48BD2" w:rsidR="005F3A39" w:rsidRDefault="00380963" w:rsidP="00B019A9">
      <w:pPr>
        <w:pStyle w:val="ListParagraph"/>
        <w:numPr>
          <w:ilvl w:val="0"/>
          <w:numId w:val="9"/>
        </w:numPr>
      </w:pPr>
      <w:r w:rsidRPr="00AC6607">
        <w:rPr>
          <w:b/>
          <w:bCs/>
        </w:rPr>
        <w:t>ADJOURNMENT</w:t>
      </w:r>
      <w:r w:rsidR="1A26FC7F" w:rsidRPr="00AC6607">
        <w:rPr>
          <w:b/>
          <w:bCs/>
        </w:rPr>
        <w:t xml:space="preserve"> </w:t>
      </w:r>
      <w:r w:rsidR="00B019A9">
        <w:rPr>
          <w:b/>
          <w:bCs/>
        </w:rPr>
        <w:tab/>
      </w:r>
      <w:r w:rsidR="00B019A9">
        <w:rPr>
          <w:b/>
          <w:bCs/>
        </w:rPr>
        <w:tab/>
      </w:r>
      <w:r w:rsidR="00B019A9">
        <w:rPr>
          <w:b/>
          <w:bCs/>
        </w:rPr>
        <w:tab/>
      </w:r>
      <w:r w:rsidR="00B019A9">
        <w:rPr>
          <w:b/>
          <w:bCs/>
        </w:rPr>
        <w:tab/>
      </w:r>
      <w:r>
        <w:tab/>
      </w:r>
      <w:r>
        <w:tab/>
      </w:r>
      <w:r>
        <w:tab/>
      </w:r>
      <w:r>
        <w:tab/>
      </w:r>
      <w:r>
        <w:tab/>
      </w:r>
      <w:r w:rsidR="00A641E8" w:rsidRPr="00B019A9">
        <w:rPr>
          <w:b/>
          <w:bCs/>
        </w:rPr>
        <w:t>2</w:t>
      </w:r>
      <w:r w:rsidR="00E80041" w:rsidRPr="00B019A9">
        <w:rPr>
          <w:b/>
          <w:bCs/>
        </w:rPr>
        <w:t>:00</w:t>
      </w:r>
      <w:r w:rsidR="00DB13FA" w:rsidRPr="00B019A9">
        <w:rPr>
          <w:b/>
          <w:bCs/>
        </w:rPr>
        <w:t xml:space="preserve"> </w:t>
      </w:r>
      <w:r w:rsidR="00E80041" w:rsidRPr="00B019A9">
        <w:rPr>
          <w:b/>
          <w:bCs/>
        </w:rPr>
        <w:t>p</w:t>
      </w:r>
      <w:r w:rsidR="00DB13FA" w:rsidRPr="00B019A9">
        <w:rPr>
          <w:b/>
          <w:bCs/>
        </w:rPr>
        <w:t>m</w:t>
      </w:r>
    </w:p>
    <w:p w14:paraId="451F8249" w14:textId="7ADFAC8B" w:rsidR="00AE5B0E" w:rsidRPr="004162EC" w:rsidRDefault="00AE5B0E" w:rsidP="00B019A9"/>
    <w:p w14:paraId="1BF41003" w14:textId="77777777" w:rsidR="00AE5B0E" w:rsidRDefault="00AE5B0E" w:rsidP="00AC6607"/>
    <w:sectPr w:rsidR="00AE5B0E" w:rsidSect="007E4D02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630" w:right="720" w:bottom="180" w:left="117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2F697" w14:textId="77777777" w:rsidR="00712A79" w:rsidRDefault="00712A79" w:rsidP="009A1E00">
      <w:pPr>
        <w:spacing w:after="0" w:line="240" w:lineRule="auto"/>
      </w:pPr>
      <w:r>
        <w:separator/>
      </w:r>
    </w:p>
  </w:endnote>
  <w:endnote w:type="continuationSeparator" w:id="0">
    <w:p w14:paraId="70D06A6F" w14:textId="77777777" w:rsidR="00712A79" w:rsidRDefault="00712A79" w:rsidP="009A1E00">
      <w:pPr>
        <w:spacing w:after="0" w:line="240" w:lineRule="auto"/>
      </w:pPr>
      <w:r>
        <w:continuationSeparator/>
      </w:r>
    </w:p>
  </w:endnote>
  <w:endnote w:type="continuationNotice" w:id="1">
    <w:p w14:paraId="6377198C" w14:textId="77777777" w:rsidR="00712A79" w:rsidRDefault="00712A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randon Grotesque Regular">
    <w:altName w:val="Calibri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6C4D" w14:textId="5EDD0843" w:rsidR="0031482A" w:rsidRDefault="00BB57DF">
    <w:pPr>
      <w:pStyle w:val="Footer"/>
    </w:pPr>
    <w:r>
      <w:rPr>
        <w:noProof/>
      </w:rPr>
      <w:pict w14:anchorId="58736B02">
        <v:shape id="_x0000_s1027" style="position:absolute;margin-left:-71.2pt;margin-top:12.6pt;width:612pt;height:14.4pt;z-index:25165824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" adj="-11796480,,5400" path="m,166r12240,l12240,,,,,166xe" fillcolor="#104b86" stroked="f">
          <v:stroke joinstyle="round"/>
          <v:formulas/>
          <v:path arrowok="t" o:connecttype="custom" o:connectlocs="0,182880;7772400,182880;7772400,0;0,0;0,182880" o:connectangles="0,0,0,0,0" textboxrect="0,0,12240,166"/>
          <o:lock v:ext="edit" aspectratio="t"/>
          <v:textbox style="mso-next-textbox:#_x0000_s1027">
            <w:txbxContent>
              <w:p w14:paraId="7E01A700" w14:textId="77777777" w:rsidR="0031482A" w:rsidRPr="007E4DAF" w:rsidRDefault="0031482A" w:rsidP="000D4376">
                <w:pPr>
                  <w:spacing w:before="240" w:after="24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</w:pPr>
                <w:r w:rsidRPr="007E4DAF"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  <w:t>https://on.in.gov/gcpdboard</w:t>
                </w:r>
              </w:p>
              <w:p w14:paraId="2070B3D2" w14:textId="77777777" w:rsidR="0031482A" w:rsidRDefault="0031482A" w:rsidP="000D4376">
                <w:pPr>
                  <w:jc w:val="center"/>
                </w:pPr>
              </w:p>
            </w:txbxContent>
          </v:textbox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CB4EF" w14:textId="3AD457C2" w:rsidR="00A25B24" w:rsidRDefault="00A25B24">
    <w:pPr>
      <w:pStyle w:val="Footer"/>
    </w:pPr>
    <w:r>
      <w:t xml:space="preserve">*Next Regular Quarterly Meeting: Tuesday, December 12, </w:t>
    </w:r>
    <w:proofErr w:type="gramStart"/>
    <w:r>
      <w:t>2023</w:t>
    </w:r>
    <w:proofErr w:type="gramEnd"/>
    <w:r>
      <w:t xml:space="preserve"> from 10:00 am to 2:00 pm</w:t>
    </w:r>
  </w:p>
  <w:p w14:paraId="797FF958" w14:textId="0AB4DFE0" w:rsidR="0077585A" w:rsidRDefault="00775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3CEB7" w14:textId="77777777" w:rsidR="00712A79" w:rsidRDefault="00712A79" w:rsidP="009A1E00">
      <w:pPr>
        <w:spacing w:after="0" w:line="240" w:lineRule="auto"/>
      </w:pPr>
      <w:r>
        <w:separator/>
      </w:r>
    </w:p>
  </w:footnote>
  <w:footnote w:type="continuationSeparator" w:id="0">
    <w:p w14:paraId="6A759210" w14:textId="77777777" w:rsidR="00712A79" w:rsidRDefault="00712A79" w:rsidP="009A1E00">
      <w:pPr>
        <w:spacing w:after="0" w:line="240" w:lineRule="auto"/>
      </w:pPr>
      <w:r>
        <w:continuationSeparator/>
      </w:r>
    </w:p>
  </w:footnote>
  <w:footnote w:type="continuationNotice" w:id="1">
    <w:p w14:paraId="08B82894" w14:textId="77777777" w:rsidR="00712A79" w:rsidRDefault="00712A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A4E4B" w14:textId="05401A66" w:rsidR="00BC5F76" w:rsidRPr="00147702" w:rsidRDefault="00BB57DF" w:rsidP="00147702">
    <w:pPr>
      <w:spacing w:before="40" w:line="240" w:lineRule="exact"/>
      <w:ind w:right="1398"/>
      <w:rPr>
        <w:rFonts w:ascii="Brandon Grotesque Regular"/>
        <w:color w:val="004883"/>
        <w:spacing w:val="-1"/>
        <w:sz w:val="18"/>
      </w:rPr>
    </w:pPr>
    <w:r>
      <w:rPr>
        <w:noProof/>
      </w:rPr>
      <w:pict w14:anchorId="44B23FA3">
        <v:shape id="Freeform 6" o:spid="_x0000_s1029" style="position:absolute;margin-left:-74.15pt;margin-top:-14.45pt;width:612pt;height:14.4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" adj="-11796480,,5400" path="m,166r12240,l12240,,,,,166xe" fillcolor="#104b86" stroked="f">
          <v:stroke joinstyle="round"/>
          <v:formulas/>
          <v:path arrowok="t" o:connecttype="custom" o:connectlocs="0,182880;7772400,182880;7772400,0;0,0;0,182880" o:connectangles="0,0,0,0,0" textboxrect="0,0,12240,166"/>
          <o:lock v:ext="edit" aspectratio="t"/>
          <v:textbox style="mso-next-textbox:#Freeform 6">
            <w:txbxContent>
              <w:p w14:paraId="3F26CACE" w14:textId="77777777" w:rsidR="00887F3C" w:rsidRPr="007E4DAF" w:rsidRDefault="00887F3C" w:rsidP="000D4376">
                <w:pPr>
                  <w:spacing w:before="240" w:after="24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</w:pPr>
                <w:r w:rsidRPr="007E4DAF"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  <w:t>https://on.in.gov/gcpdboard</w:t>
                </w:r>
              </w:p>
              <w:p w14:paraId="4E3F1CFF" w14:textId="77777777" w:rsidR="00887F3C" w:rsidRDefault="00887F3C" w:rsidP="000D4376">
                <w:pPr>
                  <w:jc w:val="center"/>
                </w:pPr>
              </w:p>
            </w:txbxContent>
          </v:textbox>
        </v:shape>
      </w:pict>
    </w:r>
    <w:r>
      <w:rPr>
        <w:noProof/>
      </w:rPr>
      <w:pict w14:anchorId="00EEB98E">
        <v:shape id="_x0000_s1028" style="position:absolute;margin-left:-71.3pt;margin-top:-34.5pt;width:612pt;height:14.4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" adj="-11796480,,5400" path="m,166r12240,l12240,,,,,166xe" fillcolor="#104b86" stroked="f">
          <v:stroke joinstyle="round"/>
          <v:formulas/>
          <v:path arrowok="t" o:connecttype="custom" o:connectlocs="0,182880;7772400,182880;7772400,0;0,0;0,182880" o:connectangles="0,0,0,0,0" textboxrect="0,0,12240,166"/>
          <o:lock v:ext="edit" aspectratio="t"/>
          <v:textbox style="mso-next-textbox:#_x0000_s1028">
            <w:txbxContent>
              <w:p w14:paraId="264B3D8B" w14:textId="77777777" w:rsidR="00EF1501" w:rsidRPr="007E4DAF" w:rsidRDefault="00EF1501" w:rsidP="000D4376">
                <w:pPr>
                  <w:spacing w:before="240" w:after="24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</w:pPr>
                <w:r w:rsidRPr="007E4DAF"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  <w:t>https://on.in.gov/gcpdboard</w:t>
                </w:r>
              </w:p>
              <w:p w14:paraId="2F84CA26" w14:textId="77777777" w:rsidR="00EF1501" w:rsidRDefault="00EF1501" w:rsidP="000D4376">
                <w:pPr>
                  <w:jc w:val="center"/>
                </w:pPr>
              </w:p>
            </w:txbxContent>
          </v:textbox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A1318" w14:textId="714BCDEE" w:rsidR="00147702" w:rsidRPr="00EF1501" w:rsidRDefault="00BB57DF" w:rsidP="000D4376">
    <w:pPr>
      <w:spacing w:before="40" w:line="240" w:lineRule="exact"/>
      <w:ind w:left="5760" w:right="1398"/>
      <w:rPr>
        <w:rFonts w:ascii="Brandon Grotesque Regular"/>
        <w:color w:val="004883"/>
        <w:spacing w:val="-1"/>
        <w:sz w:val="18"/>
      </w:rPr>
    </w:pPr>
    <w:r>
      <w:rPr>
        <w:noProof/>
      </w:rPr>
      <w:pict w14:anchorId="5A365445">
        <v:shape id="_x0000_s1026" style="position:absolute;left:0;text-align:left;margin-left:-74.15pt;margin-top:-14.45pt;width:612pt;height:14.4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" adj="-11796480,,5400" path="m,166r12240,l12240,,,,,166xe" fillcolor="#104b86" stroked="f">
          <v:stroke joinstyle="round"/>
          <v:formulas/>
          <v:path arrowok="t" o:connecttype="custom" o:connectlocs="0,182880;7772400,182880;7772400,0;0,0;0,182880" o:connectangles="0,0,0,0,0" textboxrect="0,0,12240,166"/>
          <o:lock v:ext="edit" aspectratio="t"/>
          <v:textbox style="mso-next-textbox:#_x0000_s1026">
            <w:txbxContent>
              <w:p w14:paraId="3FCC59F3" w14:textId="77777777" w:rsidR="00147702" w:rsidRPr="007E4DAF" w:rsidRDefault="00147702" w:rsidP="000D4376">
                <w:pPr>
                  <w:spacing w:before="240" w:after="24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</w:pPr>
                <w:r w:rsidRPr="007E4DAF"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  <w:t>https://on.in.gov/gcpdboard</w:t>
                </w:r>
              </w:p>
              <w:p w14:paraId="1DA38291" w14:textId="77777777" w:rsidR="00147702" w:rsidRDefault="00147702" w:rsidP="000D4376">
                <w:pPr>
                  <w:jc w:val="center"/>
                </w:pPr>
              </w:p>
            </w:txbxContent>
          </v:textbox>
        </v:shape>
      </w:pict>
    </w:r>
    <w:r>
      <w:rPr>
        <w:noProof/>
      </w:rPr>
      <w:pict w14:anchorId="02E154F8">
        <v:shape id="_x0000_s1025" style="position:absolute;left:0;text-align:left;margin-left:-71.3pt;margin-top:-34.5pt;width:612pt;height:14.4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12240,16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" adj="-11796480,,5400" path="m,166r12240,l12240,,,,,166xe" fillcolor="#104b86" stroked="f">
          <v:stroke joinstyle="round"/>
          <v:formulas/>
          <v:path arrowok="t" o:connecttype="custom" o:connectlocs="0,182880;7772400,182880;7772400,0;0,0;0,182880" o:connectangles="0,0,0,0,0" textboxrect="0,0,12240,166"/>
          <o:lock v:ext="edit" aspectratio="t"/>
          <v:textbox style="mso-next-textbox:#_x0000_s1025">
            <w:txbxContent>
              <w:p w14:paraId="0DEA6A58" w14:textId="77777777" w:rsidR="00147702" w:rsidRPr="007E4DAF" w:rsidRDefault="00147702" w:rsidP="000D4376">
                <w:pPr>
                  <w:spacing w:before="240" w:after="24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</w:pPr>
                <w:r w:rsidRPr="007E4DAF">
                  <w:rPr>
                    <w:rFonts w:ascii="Times New Roman" w:hAnsi="Times New Roman" w:cs="Times New Roman"/>
                    <w:b/>
                    <w:bCs/>
                    <w:color w:val="000000" w:themeColor="text1"/>
                  </w:rPr>
                  <w:t>https://on.in.gov/gcpdboard</w:t>
                </w:r>
              </w:p>
              <w:p w14:paraId="74FE5C27" w14:textId="77777777" w:rsidR="00147702" w:rsidRDefault="00147702" w:rsidP="000D4376">
                <w:pPr>
                  <w:jc w:val="center"/>
                </w:pPr>
              </w:p>
            </w:txbxContent>
          </v:textbox>
        </v:shape>
      </w:pict>
    </w:r>
  </w:p>
  <w:p w14:paraId="3A6B2D6D" w14:textId="77777777" w:rsidR="00147702" w:rsidRPr="00EF1501" w:rsidRDefault="00147702" w:rsidP="000D4376">
    <w:pPr>
      <w:spacing w:before="60" w:after="60" w:line="240" w:lineRule="auto"/>
      <w:ind w:left="6480"/>
      <w:jc w:val="right"/>
      <w:rPr>
        <w:color w:val="5B9BD5" w:themeColor="accent1"/>
        <w:sz w:val="20"/>
      </w:rPr>
    </w:pPr>
    <w:r>
      <w:rPr>
        <w:color w:val="5B9BD5" w:themeColor="accent1"/>
        <w:sz w:val="20"/>
      </w:rPr>
      <w:br/>
    </w:r>
    <w:r w:rsidRPr="00EF1501">
      <w:rPr>
        <w:noProof/>
        <w:sz w:val="20"/>
      </w:rPr>
      <w:drawing>
        <wp:anchor distT="0" distB="0" distL="114300" distR="114300" simplePos="0" relativeHeight="251658245" behindDoc="0" locked="0" layoutInCell="1" allowOverlap="1" wp14:anchorId="58822284" wp14:editId="137307B5">
          <wp:simplePos x="0" y="0"/>
          <wp:positionH relativeFrom="page">
            <wp:posOffset>902335</wp:posOffset>
          </wp:positionH>
          <wp:positionV relativeFrom="paragraph">
            <wp:posOffset>39175</wp:posOffset>
          </wp:positionV>
          <wp:extent cx="670560" cy="669290"/>
          <wp:effectExtent l="0" t="0" r="2540" b="3810"/>
          <wp:wrapNone/>
          <wp:docPr id="1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669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F1501">
      <w:rPr>
        <w:noProof/>
        <w:sz w:val="20"/>
      </w:rPr>
      <w:drawing>
        <wp:anchor distT="0" distB="0" distL="114300" distR="114300" simplePos="0" relativeHeight="251658244" behindDoc="0" locked="0" layoutInCell="1" allowOverlap="1" wp14:anchorId="3EFB77DB" wp14:editId="5031E2E0">
          <wp:simplePos x="0" y="0"/>
          <wp:positionH relativeFrom="page">
            <wp:posOffset>1718310</wp:posOffset>
          </wp:positionH>
          <wp:positionV relativeFrom="paragraph">
            <wp:posOffset>92026</wp:posOffset>
          </wp:positionV>
          <wp:extent cx="1014730" cy="570865"/>
          <wp:effectExtent l="0" t="0" r="1270" b="63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4730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7929655" w:rsidRPr="47929655">
      <w:rPr>
        <w:color w:val="5B9BD5" w:themeColor="accent1"/>
        <w:sz w:val="20"/>
        <w:szCs w:val="20"/>
      </w:rPr>
      <w:t>402 W WASHINGTON ST, RM E145</w:t>
    </w:r>
  </w:p>
  <w:p w14:paraId="3CBA80CC" w14:textId="77777777" w:rsidR="00147702" w:rsidRPr="00EF1501" w:rsidRDefault="00147702" w:rsidP="000D4376">
    <w:pPr>
      <w:spacing w:before="60" w:after="60" w:line="240" w:lineRule="auto"/>
      <w:ind w:left="7200"/>
      <w:jc w:val="right"/>
      <w:rPr>
        <w:color w:val="5B9BD5" w:themeColor="accent1"/>
        <w:sz w:val="20"/>
      </w:rPr>
    </w:pPr>
    <w:r w:rsidRPr="00EF1501">
      <w:rPr>
        <w:color w:val="5B9BD5" w:themeColor="accent1"/>
        <w:sz w:val="20"/>
      </w:rPr>
      <w:t>INDIANAPOLIS, IN 46204</w:t>
    </w:r>
  </w:p>
  <w:p w14:paraId="0B8AFDA8" w14:textId="77777777" w:rsidR="00F070DA" w:rsidRDefault="00F070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684F"/>
    <w:multiLevelType w:val="hybridMultilevel"/>
    <w:tmpl w:val="EA427EAC"/>
    <w:lvl w:ilvl="0" w:tplc="FCAE56EC">
      <w:start w:val="1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1514E"/>
    <w:multiLevelType w:val="hybridMultilevel"/>
    <w:tmpl w:val="D7D47F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03ED9"/>
    <w:multiLevelType w:val="hybridMultilevel"/>
    <w:tmpl w:val="86C6BA8C"/>
    <w:lvl w:ilvl="0" w:tplc="388EFA32">
      <w:start w:val="1"/>
      <w:numFmt w:val="upperRoman"/>
      <w:lvlText w:val="%1."/>
      <w:lvlJc w:val="right"/>
      <w:pPr>
        <w:ind w:left="720" w:hanging="360"/>
      </w:pPr>
      <w:rPr>
        <w:b w:val="0"/>
        <w:bCs/>
        <w:i w:val="0"/>
      </w:rPr>
    </w:lvl>
    <w:lvl w:ilvl="1" w:tplc="3196BE06">
      <w:start w:val="1"/>
      <w:numFmt w:val="lowerLetter"/>
      <w:lvlText w:val="%2."/>
      <w:lvlJc w:val="left"/>
      <w:pPr>
        <w:ind w:left="117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1D0E21"/>
    <w:multiLevelType w:val="hybridMultilevel"/>
    <w:tmpl w:val="76FE4E84"/>
    <w:lvl w:ilvl="0" w:tplc="A600DA74">
      <w:start w:val="4"/>
      <w:numFmt w:val="upperRoman"/>
      <w:lvlText w:val="%1."/>
      <w:lvlJc w:val="left"/>
      <w:pPr>
        <w:ind w:left="90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57C85BF9"/>
    <w:multiLevelType w:val="hybridMultilevel"/>
    <w:tmpl w:val="34504F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5542507"/>
    <w:multiLevelType w:val="hybridMultilevel"/>
    <w:tmpl w:val="480C83A4"/>
    <w:lvl w:ilvl="0" w:tplc="B72A7D4C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22351B"/>
    <w:multiLevelType w:val="hybridMultilevel"/>
    <w:tmpl w:val="4D3685B2"/>
    <w:lvl w:ilvl="0" w:tplc="19F2A3DA">
      <w:start w:val="1"/>
      <w:numFmt w:val="upperRoman"/>
      <w:lvlText w:val="%1."/>
      <w:lvlJc w:val="right"/>
      <w:pPr>
        <w:ind w:left="720" w:hanging="360"/>
      </w:pPr>
      <w:rPr>
        <w:b/>
        <w:bCs w:val="0"/>
      </w:rPr>
    </w:lvl>
    <w:lvl w:ilvl="1" w:tplc="52F27F2C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FA68A0"/>
    <w:multiLevelType w:val="hybridMultilevel"/>
    <w:tmpl w:val="4120BB52"/>
    <w:lvl w:ilvl="0" w:tplc="0AEE91C2">
      <w:start w:val="1"/>
      <w:numFmt w:val="upperRoman"/>
      <w:lvlText w:val="%1."/>
      <w:lvlJc w:val="right"/>
      <w:pPr>
        <w:ind w:left="720" w:hanging="360"/>
      </w:pPr>
      <w:rPr>
        <w:b/>
        <w:i w:val="0"/>
      </w:rPr>
    </w:lvl>
    <w:lvl w:ilvl="1" w:tplc="3196BE06">
      <w:start w:val="1"/>
      <w:numFmt w:val="lowerLetter"/>
      <w:lvlText w:val="%2."/>
      <w:lvlJc w:val="left"/>
      <w:pPr>
        <w:ind w:left="117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3132740">
    <w:abstractNumId w:val="4"/>
  </w:num>
  <w:num w:numId="2" w16cid:durableId="1479344393">
    <w:abstractNumId w:val="2"/>
  </w:num>
  <w:num w:numId="3" w16cid:durableId="1429620479">
    <w:abstractNumId w:val="0"/>
  </w:num>
  <w:num w:numId="4" w16cid:durableId="983317599">
    <w:abstractNumId w:val="3"/>
  </w:num>
  <w:num w:numId="5" w16cid:durableId="630986673">
    <w:abstractNumId w:val="7"/>
  </w:num>
  <w:num w:numId="6" w16cid:durableId="1396661837">
    <w:abstractNumId w:val="6"/>
  </w:num>
  <w:num w:numId="7" w16cid:durableId="91438207">
    <w:abstractNumId w:val="1"/>
  </w:num>
  <w:num w:numId="8" w16cid:durableId="574318420">
    <w:abstractNumId w:val="6"/>
    <w:lvlOverride w:ilvl="0">
      <w:lvl w:ilvl="0" w:tplc="19F2A3DA">
        <w:start w:val="1"/>
        <w:numFmt w:val="upperRoman"/>
        <w:lvlText w:val="%1."/>
        <w:lvlJc w:val="right"/>
        <w:pPr>
          <w:tabs>
            <w:tab w:val="num" w:pos="720"/>
          </w:tabs>
          <w:ind w:left="720" w:hanging="360"/>
        </w:pPr>
        <w:rPr>
          <w:rFonts w:hint="default"/>
          <w:b/>
          <w:bCs w:val="0"/>
        </w:rPr>
      </w:lvl>
    </w:lvlOverride>
    <w:lvlOverride w:ilvl="1">
      <w:lvl w:ilvl="1" w:tplc="52F27F2C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9" w16cid:durableId="16781892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DI2NTEzNTMwNTZU0lEKTi0uzszPAykwNKoFAJEpScMtAAAA"/>
  </w:docVars>
  <w:rsids>
    <w:rsidRoot w:val="00864176"/>
    <w:rsid w:val="0000329A"/>
    <w:rsid w:val="00004B5E"/>
    <w:rsid w:val="00016AD1"/>
    <w:rsid w:val="00033C97"/>
    <w:rsid w:val="00040B46"/>
    <w:rsid w:val="00040D99"/>
    <w:rsid w:val="00041FE3"/>
    <w:rsid w:val="00045037"/>
    <w:rsid w:val="00056A3C"/>
    <w:rsid w:val="00057930"/>
    <w:rsid w:val="0006087B"/>
    <w:rsid w:val="000636AD"/>
    <w:rsid w:val="000807D6"/>
    <w:rsid w:val="0009400B"/>
    <w:rsid w:val="000A11A9"/>
    <w:rsid w:val="000A5092"/>
    <w:rsid w:val="000A7AEC"/>
    <w:rsid w:val="000B14D8"/>
    <w:rsid w:val="000B5C6A"/>
    <w:rsid w:val="000C19E0"/>
    <w:rsid w:val="000D2D11"/>
    <w:rsid w:val="000D4376"/>
    <w:rsid w:val="000E707B"/>
    <w:rsid w:val="000F62AB"/>
    <w:rsid w:val="00101D7C"/>
    <w:rsid w:val="001072E4"/>
    <w:rsid w:val="00110C75"/>
    <w:rsid w:val="00111CBC"/>
    <w:rsid w:val="00112155"/>
    <w:rsid w:val="00113C64"/>
    <w:rsid w:val="00116ABF"/>
    <w:rsid w:val="00132A7A"/>
    <w:rsid w:val="00134797"/>
    <w:rsid w:val="001371CA"/>
    <w:rsid w:val="00142863"/>
    <w:rsid w:val="001455D6"/>
    <w:rsid w:val="00147702"/>
    <w:rsid w:val="001505F0"/>
    <w:rsid w:val="00153D61"/>
    <w:rsid w:val="00154A1B"/>
    <w:rsid w:val="001551CB"/>
    <w:rsid w:val="0017385D"/>
    <w:rsid w:val="001756F3"/>
    <w:rsid w:val="00183DD0"/>
    <w:rsid w:val="00186F2C"/>
    <w:rsid w:val="001929E9"/>
    <w:rsid w:val="001A03F9"/>
    <w:rsid w:val="001A110A"/>
    <w:rsid w:val="001A1367"/>
    <w:rsid w:val="001A4ACA"/>
    <w:rsid w:val="001A68F1"/>
    <w:rsid w:val="001B12CC"/>
    <w:rsid w:val="001B4990"/>
    <w:rsid w:val="001C0DED"/>
    <w:rsid w:val="001C11C6"/>
    <w:rsid w:val="001C2068"/>
    <w:rsid w:val="001C3EBF"/>
    <w:rsid w:val="001C4304"/>
    <w:rsid w:val="001C4A54"/>
    <w:rsid w:val="001D678C"/>
    <w:rsid w:val="001D6D62"/>
    <w:rsid w:val="001D762A"/>
    <w:rsid w:val="001E082A"/>
    <w:rsid w:val="001E3C73"/>
    <w:rsid w:val="001E73B8"/>
    <w:rsid w:val="001F5656"/>
    <w:rsid w:val="00201FA6"/>
    <w:rsid w:val="00203C7C"/>
    <w:rsid w:val="0020421A"/>
    <w:rsid w:val="00210173"/>
    <w:rsid w:val="00212943"/>
    <w:rsid w:val="002206BC"/>
    <w:rsid w:val="00220ECB"/>
    <w:rsid w:val="00224A60"/>
    <w:rsid w:val="0024212D"/>
    <w:rsid w:val="00260440"/>
    <w:rsid w:val="00271CE5"/>
    <w:rsid w:val="00273114"/>
    <w:rsid w:val="002945F0"/>
    <w:rsid w:val="002A31B1"/>
    <w:rsid w:val="002A502D"/>
    <w:rsid w:val="002B1DD9"/>
    <w:rsid w:val="002B4D17"/>
    <w:rsid w:val="002C4D47"/>
    <w:rsid w:val="002C5A22"/>
    <w:rsid w:val="002D15AD"/>
    <w:rsid w:val="002E791C"/>
    <w:rsid w:val="002E7EB9"/>
    <w:rsid w:val="002F4A26"/>
    <w:rsid w:val="002F6234"/>
    <w:rsid w:val="003015FD"/>
    <w:rsid w:val="0030335D"/>
    <w:rsid w:val="003044CA"/>
    <w:rsid w:val="003064AC"/>
    <w:rsid w:val="00306E19"/>
    <w:rsid w:val="0031482A"/>
    <w:rsid w:val="00314C40"/>
    <w:rsid w:val="00314D1E"/>
    <w:rsid w:val="00327E7E"/>
    <w:rsid w:val="003351C7"/>
    <w:rsid w:val="00344F53"/>
    <w:rsid w:val="00345397"/>
    <w:rsid w:val="00357126"/>
    <w:rsid w:val="003572F3"/>
    <w:rsid w:val="00360693"/>
    <w:rsid w:val="00367196"/>
    <w:rsid w:val="00371709"/>
    <w:rsid w:val="003769A0"/>
    <w:rsid w:val="00380963"/>
    <w:rsid w:val="00380A93"/>
    <w:rsid w:val="0038556A"/>
    <w:rsid w:val="00387FBF"/>
    <w:rsid w:val="00393744"/>
    <w:rsid w:val="003979D3"/>
    <w:rsid w:val="003B5CD2"/>
    <w:rsid w:val="003B7651"/>
    <w:rsid w:val="003C167A"/>
    <w:rsid w:val="003C6B7D"/>
    <w:rsid w:val="003D114B"/>
    <w:rsid w:val="003D1B2C"/>
    <w:rsid w:val="003D2753"/>
    <w:rsid w:val="003D62D1"/>
    <w:rsid w:val="003F0940"/>
    <w:rsid w:val="003F3520"/>
    <w:rsid w:val="00400AFC"/>
    <w:rsid w:val="0040323C"/>
    <w:rsid w:val="004162EC"/>
    <w:rsid w:val="00420E83"/>
    <w:rsid w:val="00421CFD"/>
    <w:rsid w:val="00424BDA"/>
    <w:rsid w:val="00426F52"/>
    <w:rsid w:val="0044510C"/>
    <w:rsid w:val="00446684"/>
    <w:rsid w:val="00457C4D"/>
    <w:rsid w:val="00467723"/>
    <w:rsid w:val="00473461"/>
    <w:rsid w:val="004844B5"/>
    <w:rsid w:val="004870A7"/>
    <w:rsid w:val="004A0E17"/>
    <w:rsid w:val="004B03FD"/>
    <w:rsid w:val="004B0DCB"/>
    <w:rsid w:val="004B2C1C"/>
    <w:rsid w:val="004D338D"/>
    <w:rsid w:val="004D5F60"/>
    <w:rsid w:val="004D736F"/>
    <w:rsid w:val="004E4196"/>
    <w:rsid w:val="005048F3"/>
    <w:rsid w:val="0050589B"/>
    <w:rsid w:val="00514183"/>
    <w:rsid w:val="005155FD"/>
    <w:rsid w:val="005203F3"/>
    <w:rsid w:val="00522935"/>
    <w:rsid w:val="005303C5"/>
    <w:rsid w:val="005318A2"/>
    <w:rsid w:val="0053340D"/>
    <w:rsid w:val="00537A3F"/>
    <w:rsid w:val="00542A5F"/>
    <w:rsid w:val="00552C1F"/>
    <w:rsid w:val="00557A8A"/>
    <w:rsid w:val="00561DF1"/>
    <w:rsid w:val="00563D75"/>
    <w:rsid w:val="005702CB"/>
    <w:rsid w:val="00584CE6"/>
    <w:rsid w:val="0058536A"/>
    <w:rsid w:val="005916EB"/>
    <w:rsid w:val="00594A1B"/>
    <w:rsid w:val="005A5749"/>
    <w:rsid w:val="005A666E"/>
    <w:rsid w:val="005A687F"/>
    <w:rsid w:val="005A7068"/>
    <w:rsid w:val="005C2D18"/>
    <w:rsid w:val="005D330D"/>
    <w:rsid w:val="005D3614"/>
    <w:rsid w:val="005D5232"/>
    <w:rsid w:val="005D5566"/>
    <w:rsid w:val="005D6996"/>
    <w:rsid w:val="005E091F"/>
    <w:rsid w:val="005E4282"/>
    <w:rsid w:val="005F3A39"/>
    <w:rsid w:val="00603AF6"/>
    <w:rsid w:val="0062220B"/>
    <w:rsid w:val="006231A5"/>
    <w:rsid w:val="00624E37"/>
    <w:rsid w:val="0062533E"/>
    <w:rsid w:val="00636D62"/>
    <w:rsid w:val="00642AE0"/>
    <w:rsid w:val="006445B7"/>
    <w:rsid w:val="00646385"/>
    <w:rsid w:val="006664AE"/>
    <w:rsid w:val="006665DA"/>
    <w:rsid w:val="0067131E"/>
    <w:rsid w:val="00676EAF"/>
    <w:rsid w:val="006770DF"/>
    <w:rsid w:val="00685B6E"/>
    <w:rsid w:val="0069265D"/>
    <w:rsid w:val="006928F2"/>
    <w:rsid w:val="00692C80"/>
    <w:rsid w:val="00695874"/>
    <w:rsid w:val="0069681F"/>
    <w:rsid w:val="006A5798"/>
    <w:rsid w:val="006A624D"/>
    <w:rsid w:val="006A7207"/>
    <w:rsid w:val="006B0035"/>
    <w:rsid w:val="006B7E8D"/>
    <w:rsid w:val="006C5B97"/>
    <w:rsid w:val="006C5DA2"/>
    <w:rsid w:val="006C700D"/>
    <w:rsid w:val="006D3936"/>
    <w:rsid w:val="006D3C29"/>
    <w:rsid w:val="006D52C7"/>
    <w:rsid w:val="006D608E"/>
    <w:rsid w:val="0070074C"/>
    <w:rsid w:val="00704276"/>
    <w:rsid w:val="007063DF"/>
    <w:rsid w:val="00707151"/>
    <w:rsid w:val="00712A79"/>
    <w:rsid w:val="00723E6B"/>
    <w:rsid w:val="00723F09"/>
    <w:rsid w:val="00724953"/>
    <w:rsid w:val="0072628E"/>
    <w:rsid w:val="00732C38"/>
    <w:rsid w:val="00744AE3"/>
    <w:rsid w:val="00750532"/>
    <w:rsid w:val="00756256"/>
    <w:rsid w:val="00763E7F"/>
    <w:rsid w:val="00766356"/>
    <w:rsid w:val="0077517B"/>
    <w:rsid w:val="0077585A"/>
    <w:rsid w:val="00777194"/>
    <w:rsid w:val="00781F2C"/>
    <w:rsid w:val="00786033"/>
    <w:rsid w:val="007A0980"/>
    <w:rsid w:val="007B1CC1"/>
    <w:rsid w:val="007B2BBE"/>
    <w:rsid w:val="007B5F77"/>
    <w:rsid w:val="007C0006"/>
    <w:rsid w:val="007C189F"/>
    <w:rsid w:val="007C7245"/>
    <w:rsid w:val="007D0C06"/>
    <w:rsid w:val="007D7809"/>
    <w:rsid w:val="007E426F"/>
    <w:rsid w:val="007E4D02"/>
    <w:rsid w:val="007F08D3"/>
    <w:rsid w:val="007F328E"/>
    <w:rsid w:val="007F4BE5"/>
    <w:rsid w:val="007F66D5"/>
    <w:rsid w:val="007F69E6"/>
    <w:rsid w:val="00801679"/>
    <w:rsid w:val="008058D9"/>
    <w:rsid w:val="00810DDC"/>
    <w:rsid w:val="00817195"/>
    <w:rsid w:val="00824805"/>
    <w:rsid w:val="008479EC"/>
    <w:rsid w:val="00847C0A"/>
    <w:rsid w:val="00853271"/>
    <w:rsid w:val="008538CE"/>
    <w:rsid w:val="00860577"/>
    <w:rsid w:val="00861641"/>
    <w:rsid w:val="00864176"/>
    <w:rsid w:val="00871405"/>
    <w:rsid w:val="00875B2B"/>
    <w:rsid w:val="00887F3C"/>
    <w:rsid w:val="008A7AA2"/>
    <w:rsid w:val="008D4619"/>
    <w:rsid w:val="008E00D4"/>
    <w:rsid w:val="008E0C46"/>
    <w:rsid w:val="008F6698"/>
    <w:rsid w:val="00904B01"/>
    <w:rsid w:val="0091236C"/>
    <w:rsid w:val="009152E0"/>
    <w:rsid w:val="009234A9"/>
    <w:rsid w:val="00926966"/>
    <w:rsid w:val="00931E6A"/>
    <w:rsid w:val="009329D0"/>
    <w:rsid w:val="00947B6A"/>
    <w:rsid w:val="00962497"/>
    <w:rsid w:val="00964F82"/>
    <w:rsid w:val="009657BC"/>
    <w:rsid w:val="00976081"/>
    <w:rsid w:val="0098140F"/>
    <w:rsid w:val="00982D60"/>
    <w:rsid w:val="009873B7"/>
    <w:rsid w:val="00991C1B"/>
    <w:rsid w:val="009949C2"/>
    <w:rsid w:val="009963B7"/>
    <w:rsid w:val="009A089B"/>
    <w:rsid w:val="009A1E00"/>
    <w:rsid w:val="009A43BB"/>
    <w:rsid w:val="009A6D13"/>
    <w:rsid w:val="009B1306"/>
    <w:rsid w:val="009B2A30"/>
    <w:rsid w:val="009B2C87"/>
    <w:rsid w:val="009B519A"/>
    <w:rsid w:val="009B5363"/>
    <w:rsid w:val="009C0029"/>
    <w:rsid w:val="009C1285"/>
    <w:rsid w:val="009C5C1D"/>
    <w:rsid w:val="009C5C72"/>
    <w:rsid w:val="009D058B"/>
    <w:rsid w:val="009F2714"/>
    <w:rsid w:val="009F5AD5"/>
    <w:rsid w:val="00A00C98"/>
    <w:rsid w:val="00A01637"/>
    <w:rsid w:val="00A050ED"/>
    <w:rsid w:val="00A0546A"/>
    <w:rsid w:val="00A0724F"/>
    <w:rsid w:val="00A25B24"/>
    <w:rsid w:val="00A314A9"/>
    <w:rsid w:val="00A31E3C"/>
    <w:rsid w:val="00A533F4"/>
    <w:rsid w:val="00A546B4"/>
    <w:rsid w:val="00A641E8"/>
    <w:rsid w:val="00A644B7"/>
    <w:rsid w:val="00A65639"/>
    <w:rsid w:val="00A7081E"/>
    <w:rsid w:val="00A816DA"/>
    <w:rsid w:val="00A84A6F"/>
    <w:rsid w:val="00A94EAD"/>
    <w:rsid w:val="00A96C9C"/>
    <w:rsid w:val="00AA5B44"/>
    <w:rsid w:val="00AB1677"/>
    <w:rsid w:val="00AB1DF1"/>
    <w:rsid w:val="00AB4875"/>
    <w:rsid w:val="00AC2084"/>
    <w:rsid w:val="00AC6607"/>
    <w:rsid w:val="00AD1B01"/>
    <w:rsid w:val="00AE2EA6"/>
    <w:rsid w:val="00AE5B0E"/>
    <w:rsid w:val="00AF0FC8"/>
    <w:rsid w:val="00B019A9"/>
    <w:rsid w:val="00B031CD"/>
    <w:rsid w:val="00B05BA7"/>
    <w:rsid w:val="00B222A5"/>
    <w:rsid w:val="00B25774"/>
    <w:rsid w:val="00B27617"/>
    <w:rsid w:val="00B279D8"/>
    <w:rsid w:val="00B30738"/>
    <w:rsid w:val="00B406AD"/>
    <w:rsid w:val="00B43423"/>
    <w:rsid w:val="00B47139"/>
    <w:rsid w:val="00B53084"/>
    <w:rsid w:val="00B5759A"/>
    <w:rsid w:val="00B6410B"/>
    <w:rsid w:val="00B715C2"/>
    <w:rsid w:val="00B72AAB"/>
    <w:rsid w:val="00B76A98"/>
    <w:rsid w:val="00B8393C"/>
    <w:rsid w:val="00B83CC1"/>
    <w:rsid w:val="00B851BB"/>
    <w:rsid w:val="00B87DE3"/>
    <w:rsid w:val="00B964D3"/>
    <w:rsid w:val="00BA393E"/>
    <w:rsid w:val="00BA3B34"/>
    <w:rsid w:val="00BA516C"/>
    <w:rsid w:val="00BB1D1C"/>
    <w:rsid w:val="00BB57DF"/>
    <w:rsid w:val="00BC5F76"/>
    <w:rsid w:val="00BC7C97"/>
    <w:rsid w:val="00BE49CC"/>
    <w:rsid w:val="00BE5966"/>
    <w:rsid w:val="00BE6FF5"/>
    <w:rsid w:val="00BF3896"/>
    <w:rsid w:val="00C04F88"/>
    <w:rsid w:val="00C100D6"/>
    <w:rsid w:val="00C17484"/>
    <w:rsid w:val="00C20561"/>
    <w:rsid w:val="00C33E99"/>
    <w:rsid w:val="00C4657E"/>
    <w:rsid w:val="00C50207"/>
    <w:rsid w:val="00C64B7F"/>
    <w:rsid w:val="00C67022"/>
    <w:rsid w:val="00C701BF"/>
    <w:rsid w:val="00C71F60"/>
    <w:rsid w:val="00C7246E"/>
    <w:rsid w:val="00C7318C"/>
    <w:rsid w:val="00C73D83"/>
    <w:rsid w:val="00C81E5B"/>
    <w:rsid w:val="00C91BA8"/>
    <w:rsid w:val="00CA0DC7"/>
    <w:rsid w:val="00CA34F9"/>
    <w:rsid w:val="00CB0FFB"/>
    <w:rsid w:val="00CB6B80"/>
    <w:rsid w:val="00CC0EFF"/>
    <w:rsid w:val="00CC7EB4"/>
    <w:rsid w:val="00CD0F51"/>
    <w:rsid w:val="00CD1F2A"/>
    <w:rsid w:val="00CD2543"/>
    <w:rsid w:val="00CD556C"/>
    <w:rsid w:val="00CD5760"/>
    <w:rsid w:val="00CE3BC1"/>
    <w:rsid w:val="00CF464C"/>
    <w:rsid w:val="00CF46D8"/>
    <w:rsid w:val="00CF746D"/>
    <w:rsid w:val="00D013E6"/>
    <w:rsid w:val="00D01BFD"/>
    <w:rsid w:val="00D037D0"/>
    <w:rsid w:val="00D05EBC"/>
    <w:rsid w:val="00D119B2"/>
    <w:rsid w:val="00D2575A"/>
    <w:rsid w:val="00D32E2A"/>
    <w:rsid w:val="00D4755A"/>
    <w:rsid w:val="00D50051"/>
    <w:rsid w:val="00D50CC8"/>
    <w:rsid w:val="00D533A7"/>
    <w:rsid w:val="00D54FF9"/>
    <w:rsid w:val="00D626FE"/>
    <w:rsid w:val="00D724D8"/>
    <w:rsid w:val="00D72FB4"/>
    <w:rsid w:val="00D74FC7"/>
    <w:rsid w:val="00D81D2A"/>
    <w:rsid w:val="00D9315A"/>
    <w:rsid w:val="00DA1030"/>
    <w:rsid w:val="00DA244B"/>
    <w:rsid w:val="00DB0AD2"/>
    <w:rsid w:val="00DB13FA"/>
    <w:rsid w:val="00DB7BEB"/>
    <w:rsid w:val="00DC600B"/>
    <w:rsid w:val="00DD3E75"/>
    <w:rsid w:val="00DD5029"/>
    <w:rsid w:val="00DE24BF"/>
    <w:rsid w:val="00DE49F6"/>
    <w:rsid w:val="00DE6B4B"/>
    <w:rsid w:val="00DF3AA2"/>
    <w:rsid w:val="00E0096B"/>
    <w:rsid w:val="00E05429"/>
    <w:rsid w:val="00E154B7"/>
    <w:rsid w:val="00E21C35"/>
    <w:rsid w:val="00E34291"/>
    <w:rsid w:val="00E42716"/>
    <w:rsid w:val="00E42F38"/>
    <w:rsid w:val="00E46392"/>
    <w:rsid w:val="00E51AB1"/>
    <w:rsid w:val="00E52607"/>
    <w:rsid w:val="00E562EB"/>
    <w:rsid w:val="00E5654D"/>
    <w:rsid w:val="00E63E7E"/>
    <w:rsid w:val="00E73E7B"/>
    <w:rsid w:val="00E80041"/>
    <w:rsid w:val="00E8209E"/>
    <w:rsid w:val="00E87AF5"/>
    <w:rsid w:val="00E94579"/>
    <w:rsid w:val="00E96A28"/>
    <w:rsid w:val="00EA1D8D"/>
    <w:rsid w:val="00EB3E32"/>
    <w:rsid w:val="00EB6D37"/>
    <w:rsid w:val="00EC4600"/>
    <w:rsid w:val="00ED0BC4"/>
    <w:rsid w:val="00ED1321"/>
    <w:rsid w:val="00ED5DB5"/>
    <w:rsid w:val="00ED60A5"/>
    <w:rsid w:val="00EE10B2"/>
    <w:rsid w:val="00EE3C11"/>
    <w:rsid w:val="00EF0C64"/>
    <w:rsid w:val="00EF1501"/>
    <w:rsid w:val="00EF58A7"/>
    <w:rsid w:val="00F0518A"/>
    <w:rsid w:val="00F070DA"/>
    <w:rsid w:val="00F079B4"/>
    <w:rsid w:val="00F10B7D"/>
    <w:rsid w:val="00F12604"/>
    <w:rsid w:val="00F20C93"/>
    <w:rsid w:val="00F21EDC"/>
    <w:rsid w:val="00F27674"/>
    <w:rsid w:val="00F44025"/>
    <w:rsid w:val="00F6030E"/>
    <w:rsid w:val="00F7493C"/>
    <w:rsid w:val="00F8108B"/>
    <w:rsid w:val="00F859C4"/>
    <w:rsid w:val="00F91712"/>
    <w:rsid w:val="00FA5969"/>
    <w:rsid w:val="00FB5DE1"/>
    <w:rsid w:val="00FB6367"/>
    <w:rsid w:val="00FD0CF6"/>
    <w:rsid w:val="00FD7B36"/>
    <w:rsid w:val="00FE242D"/>
    <w:rsid w:val="00FE2720"/>
    <w:rsid w:val="00FF0ABA"/>
    <w:rsid w:val="00FF4F4B"/>
    <w:rsid w:val="00FF7246"/>
    <w:rsid w:val="037780C1"/>
    <w:rsid w:val="040629FA"/>
    <w:rsid w:val="04BB0E94"/>
    <w:rsid w:val="057F5C8D"/>
    <w:rsid w:val="070729B1"/>
    <w:rsid w:val="08249EA4"/>
    <w:rsid w:val="08A2FA12"/>
    <w:rsid w:val="098902B9"/>
    <w:rsid w:val="0B85ABB8"/>
    <w:rsid w:val="0C00D874"/>
    <w:rsid w:val="0D3AEC34"/>
    <w:rsid w:val="13E331C1"/>
    <w:rsid w:val="13F8EB72"/>
    <w:rsid w:val="15491484"/>
    <w:rsid w:val="173A22B9"/>
    <w:rsid w:val="18B575D1"/>
    <w:rsid w:val="18D8B39D"/>
    <w:rsid w:val="1A26FC7F"/>
    <w:rsid w:val="1D09AEBF"/>
    <w:rsid w:val="233EC3DF"/>
    <w:rsid w:val="247C44E2"/>
    <w:rsid w:val="24AA8492"/>
    <w:rsid w:val="28FB1FD5"/>
    <w:rsid w:val="297BE29B"/>
    <w:rsid w:val="2B0CD284"/>
    <w:rsid w:val="2BD226E3"/>
    <w:rsid w:val="2E49EAA9"/>
    <w:rsid w:val="2E8C2DE0"/>
    <w:rsid w:val="2EFF4EB2"/>
    <w:rsid w:val="30271E28"/>
    <w:rsid w:val="312A7D80"/>
    <w:rsid w:val="3576ADA7"/>
    <w:rsid w:val="3ACCC06E"/>
    <w:rsid w:val="3AFECD0F"/>
    <w:rsid w:val="3F59B81E"/>
    <w:rsid w:val="40811007"/>
    <w:rsid w:val="40E6299C"/>
    <w:rsid w:val="428C1E9F"/>
    <w:rsid w:val="44E96D4D"/>
    <w:rsid w:val="47929655"/>
    <w:rsid w:val="48FF53E3"/>
    <w:rsid w:val="49576BB2"/>
    <w:rsid w:val="49F30451"/>
    <w:rsid w:val="4A2D4C4C"/>
    <w:rsid w:val="4BA92F71"/>
    <w:rsid w:val="4DDDE3E7"/>
    <w:rsid w:val="4FFE01D6"/>
    <w:rsid w:val="5168E67E"/>
    <w:rsid w:val="5342B8D0"/>
    <w:rsid w:val="55C4AE8E"/>
    <w:rsid w:val="58C142ED"/>
    <w:rsid w:val="5D1E2841"/>
    <w:rsid w:val="5EB990AF"/>
    <w:rsid w:val="605F53C7"/>
    <w:rsid w:val="6109B283"/>
    <w:rsid w:val="64641E4F"/>
    <w:rsid w:val="65019DF7"/>
    <w:rsid w:val="678F4D47"/>
    <w:rsid w:val="67952534"/>
    <w:rsid w:val="67DEEA07"/>
    <w:rsid w:val="692B1DA8"/>
    <w:rsid w:val="6ACE2209"/>
    <w:rsid w:val="6BD8D04C"/>
    <w:rsid w:val="6BDBD6AE"/>
    <w:rsid w:val="6EF69537"/>
    <w:rsid w:val="6F1D7EE2"/>
    <w:rsid w:val="7074F8A5"/>
    <w:rsid w:val="70BFB13A"/>
    <w:rsid w:val="7391C5E2"/>
    <w:rsid w:val="793C0E12"/>
    <w:rsid w:val="7A56CB26"/>
    <w:rsid w:val="7BBD5537"/>
    <w:rsid w:val="7D59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06CC8E"/>
  <w15:docId w15:val="{B5C0CBB2-8A63-4461-94B4-8890E1870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D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9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1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E00"/>
  </w:style>
  <w:style w:type="paragraph" w:styleId="Footer">
    <w:name w:val="footer"/>
    <w:basedOn w:val="Normal"/>
    <w:link w:val="FooterChar"/>
    <w:uiPriority w:val="99"/>
    <w:unhideWhenUsed/>
    <w:rsid w:val="009A1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E00"/>
  </w:style>
  <w:style w:type="paragraph" w:styleId="BalloonText">
    <w:name w:val="Balloon Text"/>
    <w:basedOn w:val="Normal"/>
    <w:link w:val="BalloonTextChar"/>
    <w:uiPriority w:val="99"/>
    <w:semiHidden/>
    <w:unhideWhenUsed/>
    <w:rsid w:val="009A1E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E0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B48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48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B5F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F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7194"/>
    <w:rPr>
      <w:color w:val="954F72" w:themeColor="followedHyperlink"/>
      <w:u w:val="single"/>
    </w:rPr>
  </w:style>
  <w:style w:type="character" w:customStyle="1" w:styleId="markmwodnpsmi">
    <w:name w:val="markmwodnpsmi"/>
    <w:basedOn w:val="DefaultParagraphFont"/>
    <w:rsid w:val="00E80041"/>
  </w:style>
  <w:style w:type="table" w:styleId="TableGrid">
    <w:name w:val="Table Grid"/>
    <w:basedOn w:val="TableNormal"/>
    <w:uiPriority w:val="39"/>
    <w:rsid w:val="00CF4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E4639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6392"/>
    <w:rPr>
      <w:rFonts w:ascii="Calibri" w:hAnsi="Calibri"/>
      <w:szCs w:val="2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5B2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5B2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25B2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0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5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3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8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inyurl.com/yckbjn6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19655D0E4A7F41BFD6029CF4D9944B" ma:contentTypeVersion="12" ma:contentTypeDescription="Create a new document." ma:contentTypeScope="" ma:versionID="b25951c281fcf10b522d95cbbfcb9c52">
  <xsd:schema xmlns:xsd="http://www.w3.org/2001/XMLSchema" xmlns:xs="http://www.w3.org/2001/XMLSchema" xmlns:p="http://schemas.microsoft.com/office/2006/metadata/properties" xmlns:ns2="19b7404d-14e7-481d-8a11-80561e3ea7c4" xmlns:ns3="53576202-0167-4104-b13e-31f068955100" xmlns:ns4="ddb5066c-6899-482b-9ea0-5145f9da9989" targetNamespace="http://schemas.microsoft.com/office/2006/metadata/properties" ma:root="true" ma:fieldsID="582fb340f899d6ee4e38a263d7f7b877" ns2:_="" ns3:_="" ns4:_="">
    <xsd:import namespace="19b7404d-14e7-481d-8a11-80561e3ea7c4"/>
    <xsd:import namespace="53576202-0167-4104-b13e-31f068955100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7404d-14e7-481d-8a11-80561e3ea7c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76202-0167-4104-b13e-31f068955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d9bcd15-1a96-43f2-b047-e3c17d567c55}" ma:internalName="TaxCatchAll" ma:showField="CatchAllData" ma:web="19b7404d-14e7-481d-8a11-80561e3ea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9b7404d-14e7-481d-8a11-80561e3ea7c4">H2CEF3YPYU4U-565876529-2271</_dlc_DocId>
    <_dlc_DocIdUrl xmlns="19b7404d-14e7-481d-8a11-80561e3ea7c4">
      <Url>https://ingov.sharepoint.com/sites/GCPDAgency/_layouts/15/DocIdRedir.aspx?ID=H2CEF3YPYU4U-565876529-2271</Url>
      <Description>H2CEF3YPYU4U-565876529-2271</Description>
    </_dlc_DocIdUrl>
    <_dlc_DocIdPersistId xmlns="19b7404d-14e7-481d-8a11-80561e3ea7c4">false</_dlc_DocIdPersistId>
    <lcf76f155ced4ddcb4097134ff3c332f xmlns="53576202-0167-4104-b13e-31f068955100">
      <Terms xmlns="http://schemas.microsoft.com/office/infopath/2007/PartnerControls"/>
    </lcf76f155ced4ddcb4097134ff3c332f>
    <TaxCatchAll xmlns="ddb5066c-6899-482b-9ea0-5145f9da9989" xsi:nil="true"/>
    <SharedWithUsers xmlns="19b7404d-14e7-481d-8a11-80561e3ea7c4">
      <UserInfo>
        <DisplayName>Revell, Ryan</DisplayName>
        <AccountId>39</AccountId>
        <AccountType/>
      </UserInfo>
      <UserInfo>
        <DisplayName>Ramer, James</DisplayName>
        <AccountId>109</AccountId>
        <AccountType/>
      </UserInfo>
    </SharedWithUsers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F7BC796-AE90-461E-A451-95FD9DF3C2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BFE643-D220-4C3B-BED9-7E2EA45246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7404d-14e7-481d-8a11-80561e3ea7c4"/>
    <ds:schemaRef ds:uri="53576202-0167-4104-b13e-31f068955100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FFBE76-558E-45FC-BD89-C86433FCC0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7A0269-7365-4059-B0D2-2016DF4FDA2D}">
  <ds:schemaRefs>
    <ds:schemaRef ds:uri="http://schemas.microsoft.com/office/2006/metadata/properties"/>
    <ds:schemaRef ds:uri="http://schemas.microsoft.com/office/infopath/2007/PartnerControls"/>
    <ds:schemaRef ds:uri="19b7404d-14e7-481d-8a11-80561e3ea7c4"/>
    <ds:schemaRef ds:uri="53576202-0167-4104-b13e-31f068955100"/>
    <ds:schemaRef ds:uri="ddb5066c-6899-482b-9ea0-5145f9da9989"/>
  </ds:schemaRefs>
</ds:datastoreItem>
</file>

<file path=customXml/itemProps5.xml><?xml version="1.0" encoding="utf-8"?>
<ds:datastoreItem xmlns:ds="http://schemas.openxmlformats.org/officeDocument/2006/customXml" ds:itemID="{AFBDE352-4389-4C22-BB70-3522E5C4C1C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4</Words>
  <Characters>150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Martinez, Robin</cp:lastModifiedBy>
  <cp:revision>2</cp:revision>
  <cp:lastPrinted>2022-06-10T15:40:00Z</cp:lastPrinted>
  <dcterms:created xsi:type="dcterms:W3CDTF">2023-09-01T18:20:00Z</dcterms:created>
  <dcterms:modified xsi:type="dcterms:W3CDTF">2023-09-01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19655D0E4A7F41BFD6029CF4D9944B</vt:lpwstr>
  </property>
  <property fmtid="{D5CDD505-2E9C-101B-9397-08002B2CF9AE}" pid="3" name="_dlc_DocIdItemGuid">
    <vt:lpwstr>441d5e93-bbcb-4efe-9af0-6314368fec95</vt:lpwstr>
  </property>
  <property fmtid="{D5CDD505-2E9C-101B-9397-08002B2CF9AE}" pid="4" name="Order">
    <vt:r8>3340000</vt:r8>
  </property>
  <property fmtid="{D5CDD505-2E9C-101B-9397-08002B2CF9AE}" pid="5" name="xd_Signature">
    <vt:bool>false</vt:bool>
  </property>
  <property fmtid="{D5CDD505-2E9C-101B-9397-08002B2CF9AE}" pid="6" name="SharedWithUsers">
    <vt:lpwstr>39;#Revell, Ryan;#109;#Ramer, James</vt:lpwstr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MediaServiceImageTags">
    <vt:lpwstr/>
  </property>
</Properties>
</file>